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90ED3D" w14:textId="4DF3C978" w:rsidR="00D931A7" w:rsidRDefault="00D931A7" w:rsidP="00D931A7">
      <w:pPr>
        <w:pStyle w:val="Heading1"/>
        <w:spacing w:before="0"/>
        <w:jc w:val="center"/>
      </w:pPr>
      <w:r>
        <w:t xml:space="preserve">Whatcom Food Network </w:t>
      </w:r>
      <w:r w:rsidR="00B15664">
        <w:t>Steering</w:t>
      </w:r>
      <w:r>
        <w:t xml:space="preserve"> Committee Meeting</w:t>
      </w:r>
    </w:p>
    <w:p w14:paraId="5C2F7AEC" w14:textId="77777777" w:rsidR="00D931A7" w:rsidRPr="001675F3" w:rsidRDefault="00D931A7" w:rsidP="00D931A7">
      <w:pPr>
        <w:spacing w:after="0"/>
        <w:jc w:val="center"/>
        <w:rPr>
          <w:b/>
        </w:rPr>
      </w:pPr>
      <w:r w:rsidRPr="00106D24">
        <w:rPr>
          <w:i/>
        </w:rPr>
        <w:t>Planning Committee purpose/function:</w:t>
      </w:r>
      <w:r w:rsidRPr="001675F3">
        <w:rPr>
          <w:rStyle w:val="Emphasis"/>
          <w:color w:val="17365D" w:themeColor="text2" w:themeShade="BF"/>
        </w:rPr>
        <w:t xml:space="preserve"> </w:t>
      </w:r>
      <w:r>
        <w:rPr>
          <w:rStyle w:val="Emphasis"/>
        </w:rPr>
        <w:t>Working to build common understanding and facilitate collaborative efforts toward an equitable, sustainable and healthy food system for all.</w:t>
      </w:r>
    </w:p>
    <w:p w14:paraId="672A6659" w14:textId="77777777" w:rsidR="00D931A7" w:rsidRDefault="00D931A7" w:rsidP="00D931A7">
      <w:pPr>
        <w:spacing w:after="0"/>
      </w:pPr>
    </w:p>
    <w:p w14:paraId="22BCC025" w14:textId="77777777" w:rsidR="00D931A7" w:rsidRPr="00D931A7" w:rsidRDefault="00D931A7" w:rsidP="00D931A7">
      <w:pPr>
        <w:spacing w:after="0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D931A7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Agenda</w:t>
      </w:r>
    </w:p>
    <w:p w14:paraId="0D8191D7" w14:textId="5818A600" w:rsidR="009A1EEA" w:rsidRDefault="00EC6938" w:rsidP="009A1EEA">
      <w:pPr>
        <w:spacing w:after="0"/>
      </w:pPr>
      <w:r>
        <w:t xml:space="preserve">Date: </w:t>
      </w:r>
      <w:r w:rsidR="00442837">
        <w:t>10</w:t>
      </w:r>
      <w:r w:rsidR="0050564D">
        <w:t>/</w:t>
      </w:r>
      <w:r w:rsidR="00442837">
        <w:t>09</w:t>
      </w:r>
      <w:r w:rsidR="002A5B47">
        <w:t>/2019</w:t>
      </w:r>
    </w:p>
    <w:p w14:paraId="674D61E2" w14:textId="1A064B9E" w:rsidR="009A1EEA" w:rsidRDefault="35D4CE56" w:rsidP="009A1EEA">
      <w:pPr>
        <w:spacing w:after="0"/>
      </w:pPr>
      <w:r>
        <w:t>Time:</w:t>
      </w:r>
      <w:r w:rsidR="0036360E">
        <w:t xml:space="preserve"> </w:t>
      </w:r>
      <w:r w:rsidR="00442837">
        <w:t>9:30</w:t>
      </w:r>
      <w:r>
        <w:t>-</w:t>
      </w:r>
      <w:r w:rsidR="00833DB5">
        <w:t>11:30am</w:t>
      </w:r>
    </w:p>
    <w:p w14:paraId="3471DB7E" w14:textId="2BEBAD4A" w:rsidR="009A1EEA" w:rsidRPr="009C202A" w:rsidRDefault="009A1EEA" w:rsidP="009A1EEA">
      <w:pPr>
        <w:spacing w:after="0"/>
        <w:rPr>
          <w:rFonts w:ascii="Tahoma" w:eastAsia="Times New Roman" w:hAnsi="Tahoma" w:cs="Tahoma"/>
          <w:sz w:val="20"/>
          <w:szCs w:val="20"/>
        </w:rPr>
      </w:pPr>
      <w:r>
        <w:t xml:space="preserve">Location: </w:t>
      </w:r>
      <w:r w:rsidR="00816F19">
        <w:t>Sustainable Connections</w:t>
      </w:r>
    </w:p>
    <w:p w14:paraId="0A37501D" w14:textId="2E573223" w:rsidR="00D931A7" w:rsidRDefault="00D931A7" w:rsidP="00D931A7">
      <w:pPr>
        <w:spacing w:after="0"/>
      </w:pPr>
    </w:p>
    <w:p w14:paraId="3555D47A" w14:textId="77777777" w:rsidR="00D931A7" w:rsidRPr="000F2117" w:rsidRDefault="00D931A7" w:rsidP="00D931A7">
      <w:pPr>
        <w:pStyle w:val="Heading2"/>
        <w:spacing w:before="0"/>
      </w:pPr>
      <w:r>
        <w:t>Present</w:t>
      </w:r>
    </w:p>
    <w:p w14:paraId="019D6DC6" w14:textId="7B7C08C8" w:rsidR="009A1EEA" w:rsidRDefault="35D4CE56" w:rsidP="009A1EEA">
      <w:pPr>
        <w:spacing w:after="0"/>
      </w:pPr>
      <w:r>
        <w:t xml:space="preserve">Facilitator: </w:t>
      </w:r>
      <w:r w:rsidR="002A5B47">
        <w:t>Various</w:t>
      </w:r>
      <w:r w:rsidR="009A1EEA">
        <w:br/>
      </w:r>
      <w:r>
        <w:t xml:space="preserve">Note taker: </w:t>
      </w:r>
      <w:r w:rsidR="00816F19">
        <w:t>Kerry</w:t>
      </w:r>
    </w:p>
    <w:p w14:paraId="5DAB6C7B" w14:textId="77777777" w:rsidR="005A0CB1" w:rsidRDefault="005A0CB1" w:rsidP="00D931A7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5A0CB1" w14:paraId="2AD8D620" w14:textId="77777777" w:rsidTr="35D4CE56">
        <w:tc>
          <w:tcPr>
            <w:tcW w:w="4788" w:type="dxa"/>
          </w:tcPr>
          <w:p w14:paraId="6DD91550" w14:textId="77777777" w:rsidR="005A0CB1" w:rsidRPr="0044689B" w:rsidRDefault="005A0CB1" w:rsidP="005A0CB1">
            <w:r w:rsidRPr="0044689B">
              <w:t>Cheryl Thornton</w:t>
            </w:r>
          </w:p>
          <w:p w14:paraId="08F4F905" w14:textId="77777777" w:rsidR="00EC6938" w:rsidRDefault="00EC6938" w:rsidP="00440FFA">
            <w:r w:rsidRPr="0044689B">
              <w:t>Ali Jensen</w:t>
            </w:r>
          </w:p>
          <w:p w14:paraId="41ED7052" w14:textId="77777777" w:rsidR="00B03C72" w:rsidRPr="0044689B" w:rsidRDefault="00B03C72" w:rsidP="00B03C72">
            <w:r w:rsidRPr="0044689B">
              <w:t>Mardi Solomon</w:t>
            </w:r>
          </w:p>
          <w:p w14:paraId="4CFAE2FD" w14:textId="77777777" w:rsidR="00B03C72" w:rsidRPr="0044689B" w:rsidRDefault="00B03C72" w:rsidP="00B03C72">
            <w:r w:rsidRPr="0044689B">
              <w:t>Sara Southerland</w:t>
            </w:r>
          </w:p>
          <w:p w14:paraId="3C65BE39" w14:textId="3ECC7206" w:rsidR="00833DB5" w:rsidRPr="0044689B" w:rsidRDefault="00833DB5" w:rsidP="00440FFA"/>
        </w:tc>
        <w:tc>
          <w:tcPr>
            <w:tcW w:w="4788" w:type="dxa"/>
          </w:tcPr>
          <w:p w14:paraId="21026122" w14:textId="1C84DE55" w:rsidR="005A0CB1" w:rsidRPr="00A1594D" w:rsidRDefault="35D4CE56" w:rsidP="00440FFA">
            <w:r w:rsidRPr="00A1594D">
              <w:t>Pete Granger</w:t>
            </w:r>
          </w:p>
          <w:p w14:paraId="718209BF" w14:textId="77777777" w:rsidR="00580BFA" w:rsidRDefault="00CC4F56" w:rsidP="00580BFA">
            <w:r w:rsidRPr="00833DB5">
              <w:t xml:space="preserve">Amy </w:t>
            </w:r>
            <w:proofErr w:type="spellStart"/>
            <w:r w:rsidRPr="00833DB5">
              <w:t>Esary</w:t>
            </w:r>
            <w:proofErr w:type="spellEnd"/>
            <w:r w:rsidR="00580BFA">
              <w:t xml:space="preserve"> </w:t>
            </w:r>
          </w:p>
          <w:p w14:paraId="3F0F2CA8" w14:textId="7DD6A3CF" w:rsidR="00EA3E25" w:rsidRPr="00580BFA" w:rsidRDefault="00580BFA" w:rsidP="35D4CE56">
            <w:r>
              <w:t>Kerry Eastwood</w:t>
            </w:r>
          </w:p>
        </w:tc>
      </w:tr>
    </w:tbl>
    <w:p w14:paraId="02EB378F" w14:textId="77777777" w:rsidR="005A0CB1" w:rsidRDefault="005A0CB1" w:rsidP="00D931A7">
      <w:pPr>
        <w:spacing w:after="0"/>
      </w:pPr>
    </w:p>
    <w:p w14:paraId="6A05A809" w14:textId="77777777" w:rsidR="005A0CB1" w:rsidRDefault="005A0CB1" w:rsidP="00D931A7">
      <w:pPr>
        <w:spacing w:after="0"/>
      </w:pPr>
    </w:p>
    <w:p w14:paraId="78E449A7" w14:textId="77777777" w:rsidR="00264A44" w:rsidRPr="005F6C0E" w:rsidRDefault="005A0CB1" w:rsidP="00D931A7">
      <w:pPr>
        <w:spacing w:after="0"/>
        <w:rPr>
          <w:color w:val="FF0000"/>
        </w:rPr>
      </w:pPr>
      <w:r w:rsidRPr="005F6C0E">
        <w:rPr>
          <w:color w:val="FF0000"/>
        </w:rPr>
        <w:t>Red</w:t>
      </w:r>
      <w:r w:rsidR="00264A44" w:rsidRPr="005F6C0E">
        <w:rPr>
          <w:color w:val="FF0000"/>
        </w:rPr>
        <w:t xml:space="preserve"> = DECISIONS</w:t>
      </w:r>
    </w:p>
    <w:p w14:paraId="7AA70BC6" w14:textId="77777777" w:rsidR="00D931A7" w:rsidRDefault="005A0CB1" w:rsidP="00D931A7">
      <w:pPr>
        <w:spacing w:after="0"/>
      </w:pPr>
      <w:r>
        <w:rPr>
          <w:highlight w:val="yellow"/>
        </w:rPr>
        <w:t>Y</w:t>
      </w:r>
      <w:r w:rsidR="00264A44" w:rsidRPr="00264A44">
        <w:rPr>
          <w:highlight w:val="yellow"/>
        </w:rPr>
        <w:t>ellow = ACTION ITEMS</w:t>
      </w:r>
    </w:p>
    <w:p w14:paraId="1F6B60EF" w14:textId="77777777" w:rsidR="005F6C0E" w:rsidRDefault="005F6C0E" w:rsidP="00D931A7">
      <w:pPr>
        <w:spacing w:after="0"/>
      </w:pPr>
      <w:r w:rsidRPr="005F6C0E">
        <w:rPr>
          <w:highlight w:val="cyan"/>
        </w:rPr>
        <w:t>Blue = Opportunities for Collaboration</w:t>
      </w:r>
    </w:p>
    <w:p w14:paraId="5A39BBE3" w14:textId="77777777" w:rsidR="007656C6" w:rsidRDefault="007656C6" w:rsidP="002403D1">
      <w:pPr>
        <w:spacing w:after="0"/>
      </w:pPr>
      <w:bookmarkStart w:id="0" w:name="_GoBack"/>
    </w:p>
    <w:tbl>
      <w:tblPr>
        <w:tblStyle w:val="TableGrid"/>
        <w:tblpPr w:leftFromText="180" w:rightFromText="180" w:vertAnchor="text" w:horzAnchor="margin" w:tblpY="21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0F2117" w:rsidRPr="00BE4768" w14:paraId="13F1E8DA" w14:textId="77777777" w:rsidTr="00895C76">
        <w:tc>
          <w:tcPr>
            <w:tcW w:w="9350" w:type="dxa"/>
            <w:gridSpan w:val="2"/>
            <w:shd w:val="clear" w:color="auto" w:fill="A6A6A6" w:themeFill="background1" w:themeFillShade="A6"/>
          </w:tcPr>
          <w:bookmarkEnd w:id="0"/>
          <w:p w14:paraId="238481C2" w14:textId="77777777" w:rsidR="000F2117" w:rsidRPr="00BE4768" w:rsidRDefault="000F2117" w:rsidP="000F2117">
            <w:pPr>
              <w:rPr>
                <w:b/>
                <w:sz w:val="20"/>
                <w:szCs w:val="20"/>
              </w:rPr>
            </w:pPr>
            <w:r w:rsidRPr="00BE4768">
              <w:rPr>
                <w:b/>
                <w:sz w:val="20"/>
                <w:szCs w:val="20"/>
              </w:rPr>
              <w:t>MEETING SUMMARY:</w:t>
            </w:r>
          </w:p>
        </w:tc>
      </w:tr>
      <w:tr w:rsidR="000F2117" w:rsidRPr="00BE4768" w14:paraId="5F45ACF9" w14:textId="77777777" w:rsidTr="00B23621">
        <w:tc>
          <w:tcPr>
            <w:tcW w:w="2065" w:type="dxa"/>
            <w:shd w:val="clear" w:color="auto" w:fill="D9D9D9" w:themeFill="background1" w:themeFillShade="D9"/>
          </w:tcPr>
          <w:p w14:paraId="769726BA" w14:textId="77777777" w:rsidR="000F2117" w:rsidRPr="00BE4768" w:rsidRDefault="000F2117" w:rsidP="000F2117">
            <w:pPr>
              <w:rPr>
                <w:b/>
                <w:sz w:val="20"/>
                <w:szCs w:val="20"/>
              </w:rPr>
            </w:pPr>
            <w:r w:rsidRPr="00BE4768"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7285" w:type="dxa"/>
            <w:shd w:val="clear" w:color="auto" w:fill="D9D9D9" w:themeFill="background1" w:themeFillShade="D9"/>
          </w:tcPr>
          <w:p w14:paraId="08423271" w14:textId="77777777" w:rsidR="000F2117" w:rsidRPr="00BE4768" w:rsidRDefault="000F2117" w:rsidP="000F2117">
            <w:pPr>
              <w:rPr>
                <w:b/>
                <w:sz w:val="20"/>
                <w:szCs w:val="20"/>
              </w:rPr>
            </w:pPr>
            <w:r w:rsidRPr="00BE4768">
              <w:rPr>
                <w:b/>
                <w:sz w:val="20"/>
                <w:szCs w:val="20"/>
              </w:rPr>
              <w:t>Summary</w:t>
            </w:r>
          </w:p>
        </w:tc>
      </w:tr>
      <w:tr w:rsidR="00580BFA" w:rsidRPr="00BE4768" w14:paraId="62E674B0" w14:textId="77777777" w:rsidTr="00580BFA">
        <w:tc>
          <w:tcPr>
            <w:tcW w:w="2065" w:type="dxa"/>
            <w:shd w:val="clear" w:color="auto" w:fill="auto"/>
          </w:tcPr>
          <w:p w14:paraId="479EF028" w14:textId="20797834" w:rsidR="00580BFA" w:rsidRPr="000E000A" w:rsidRDefault="00580BFA" w:rsidP="000F2117">
            <w:pPr>
              <w:rPr>
                <w:rFonts w:cstheme="minorHAnsi"/>
              </w:rPr>
            </w:pPr>
            <w:r w:rsidRPr="000E000A">
              <w:rPr>
                <w:rFonts w:cstheme="minorHAnsi"/>
              </w:rPr>
              <w:t>Agenda</w:t>
            </w:r>
          </w:p>
        </w:tc>
        <w:tc>
          <w:tcPr>
            <w:tcW w:w="7285" w:type="dxa"/>
            <w:shd w:val="clear" w:color="auto" w:fill="auto"/>
          </w:tcPr>
          <w:p w14:paraId="37701BC7" w14:textId="3307128D" w:rsidR="00580BFA" w:rsidRPr="000E000A" w:rsidRDefault="00580BFA" w:rsidP="000F2117">
            <w:pPr>
              <w:rPr>
                <w:rFonts w:cstheme="minorHAnsi"/>
              </w:rPr>
            </w:pPr>
            <w:r w:rsidRPr="000E000A">
              <w:rPr>
                <w:rFonts w:cstheme="minorHAnsi"/>
              </w:rPr>
              <w:t>Altered, then agreed.</w:t>
            </w:r>
          </w:p>
        </w:tc>
      </w:tr>
      <w:tr w:rsidR="00575DCB" w:rsidRPr="00BE4768" w14:paraId="2E9A61A7" w14:textId="77777777" w:rsidTr="00B23621">
        <w:tc>
          <w:tcPr>
            <w:tcW w:w="2065" w:type="dxa"/>
          </w:tcPr>
          <w:p w14:paraId="75BD3983" w14:textId="5D1750A5" w:rsidR="00575DCB" w:rsidRPr="000E000A" w:rsidRDefault="008B23C8" w:rsidP="000E000A">
            <w:pPr>
              <w:rPr>
                <w:rFonts w:cstheme="minorHAnsi"/>
              </w:rPr>
            </w:pPr>
            <w:r>
              <w:rPr>
                <w:rFonts w:cstheme="minorHAnsi"/>
              </w:rPr>
              <w:t>Fall Forum Prep</w:t>
            </w:r>
          </w:p>
        </w:tc>
        <w:tc>
          <w:tcPr>
            <w:tcW w:w="7285" w:type="dxa"/>
          </w:tcPr>
          <w:p w14:paraId="055483DF" w14:textId="4132DC04" w:rsidR="009900CF" w:rsidRPr="000E000A" w:rsidRDefault="008B23C8" w:rsidP="00BB2CCF">
            <w:pPr>
              <w:rPr>
                <w:rFonts w:cstheme="minorHAnsi"/>
              </w:rPr>
            </w:pPr>
            <w:r>
              <w:rPr>
                <w:rFonts w:cstheme="minorHAnsi"/>
              </w:rPr>
              <w:t>Reviewed and finalized agenda, panel q’s, opening comments outline, day of roles, and determined missing panel categories to pursue.</w:t>
            </w:r>
          </w:p>
        </w:tc>
      </w:tr>
      <w:tr w:rsidR="000F2117" w:rsidRPr="00BE4768" w14:paraId="73CE6F7D" w14:textId="77777777" w:rsidTr="00B23621">
        <w:tc>
          <w:tcPr>
            <w:tcW w:w="2065" w:type="dxa"/>
          </w:tcPr>
          <w:p w14:paraId="41C8F396" w14:textId="0EC57DC3" w:rsidR="000F2117" w:rsidRPr="000E000A" w:rsidRDefault="008B23C8" w:rsidP="003D3608">
            <w:pPr>
              <w:rPr>
                <w:rFonts w:cstheme="minorHAnsi"/>
              </w:rPr>
            </w:pPr>
            <w:r>
              <w:rPr>
                <w:rFonts w:cstheme="minorHAnsi"/>
              </w:rPr>
              <w:t>Steering Committee Recruitment</w:t>
            </w:r>
          </w:p>
        </w:tc>
        <w:tc>
          <w:tcPr>
            <w:tcW w:w="7285" w:type="dxa"/>
          </w:tcPr>
          <w:p w14:paraId="72A3D3EC" w14:textId="56AAA63B" w:rsidR="000F2117" w:rsidRPr="000E000A" w:rsidRDefault="008B23C8" w:rsidP="009900CF">
            <w:pPr>
              <w:rPr>
                <w:rFonts w:cstheme="minorHAnsi"/>
              </w:rPr>
            </w:pPr>
            <w:r>
              <w:rPr>
                <w:rFonts w:cstheme="minorHAnsi"/>
              </w:rPr>
              <w:t>Identified top candidates based on diversity and sector gaps on current committee.</w:t>
            </w:r>
          </w:p>
        </w:tc>
      </w:tr>
      <w:tr w:rsidR="00555051" w:rsidRPr="00BE4768" w14:paraId="582303EE" w14:textId="77777777" w:rsidTr="00B23621">
        <w:tc>
          <w:tcPr>
            <w:tcW w:w="2065" w:type="dxa"/>
          </w:tcPr>
          <w:p w14:paraId="6E51EB03" w14:textId="050A97CD" w:rsidR="00555051" w:rsidRPr="000E000A" w:rsidRDefault="008B23C8" w:rsidP="00816F19">
            <w:pPr>
              <w:rPr>
                <w:rFonts w:cstheme="minorHAnsi"/>
              </w:rPr>
            </w:pPr>
            <w:r>
              <w:rPr>
                <w:rFonts w:cstheme="minorHAnsi"/>
              </w:rPr>
              <w:t>WFN Newsletter</w:t>
            </w:r>
          </w:p>
        </w:tc>
        <w:tc>
          <w:tcPr>
            <w:tcW w:w="7285" w:type="dxa"/>
          </w:tcPr>
          <w:p w14:paraId="57B1B96A" w14:textId="58DCF39E" w:rsidR="00816F19" w:rsidRPr="000E000A" w:rsidRDefault="008B23C8" w:rsidP="008D2BC5">
            <w:pPr>
              <w:rPr>
                <w:rFonts w:cstheme="minorHAnsi"/>
              </w:rPr>
            </w:pPr>
            <w:r>
              <w:rPr>
                <w:rFonts w:cstheme="minorHAnsi"/>
              </w:rPr>
              <w:t>Two additional newsletters will go out in February and August – Kerry will coordinate content with support from committee.</w:t>
            </w:r>
          </w:p>
        </w:tc>
      </w:tr>
      <w:tr w:rsidR="000E000A" w:rsidRPr="00BE4768" w14:paraId="7A73325E" w14:textId="77777777" w:rsidTr="00B23621">
        <w:tc>
          <w:tcPr>
            <w:tcW w:w="2065" w:type="dxa"/>
          </w:tcPr>
          <w:p w14:paraId="53AC7689" w14:textId="30688344" w:rsidR="000E000A" w:rsidRPr="000E000A" w:rsidRDefault="008B23C8" w:rsidP="00816F19">
            <w:pPr>
              <w:rPr>
                <w:rFonts w:cstheme="minorHAnsi"/>
              </w:rPr>
            </w:pPr>
            <w:r>
              <w:rPr>
                <w:rFonts w:cstheme="minorHAnsi"/>
              </w:rPr>
              <w:t>Spring Forum Topic</w:t>
            </w:r>
          </w:p>
        </w:tc>
        <w:tc>
          <w:tcPr>
            <w:tcW w:w="7285" w:type="dxa"/>
          </w:tcPr>
          <w:p w14:paraId="1A4C4156" w14:textId="5A2BDA91" w:rsidR="000E000A" w:rsidRPr="000E000A" w:rsidRDefault="008B23C8" w:rsidP="008D2BC5">
            <w:pPr>
              <w:rPr>
                <w:rFonts w:cstheme="minorHAnsi"/>
              </w:rPr>
            </w:pPr>
            <w:r>
              <w:rPr>
                <w:rFonts w:cstheme="minorHAnsi"/>
              </w:rPr>
              <w:t>Need to drill down to a specific theme/purpose of Hartman Group’s presentation at the Spring Forum.</w:t>
            </w:r>
          </w:p>
        </w:tc>
      </w:tr>
      <w:tr w:rsidR="00005042" w:rsidRPr="00BE4768" w14:paraId="6D7BABF1" w14:textId="77777777" w:rsidTr="00B23621">
        <w:tc>
          <w:tcPr>
            <w:tcW w:w="2065" w:type="dxa"/>
          </w:tcPr>
          <w:p w14:paraId="0D0B940D" w14:textId="0968657C" w:rsidR="00005042" w:rsidRPr="000E000A" w:rsidRDefault="008B23C8" w:rsidP="00E15699">
            <w:pPr>
              <w:rPr>
                <w:rFonts w:cstheme="minorHAnsi"/>
              </w:rPr>
            </w:pPr>
            <w:r>
              <w:rPr>
                <w:rFonts w:cstheme="minorHAnsi"/>
              </w:rPr>
              <w:t>Sector Updates</w:t>
            </w:r>
          </w:p>
        </w:tc>
        <w:tc>
          <w:tcPr>
            <w:tcW w:w="7285" w:type="dxa"/>
          </w:tcPr>
          <w:p w14:paraId="0E27B00A" w14:textId="22537D52" w:rsidR="002A09C3" w:rsidRPr="000E000A" w:rsidRDefault="008B23C8" w:rsidP="00E15699">
            <w:pPr>
              <w:rPr>
                <w:rFonts w:cstheme="minorHAnsi"/>
              </w:rPr>
            </w:pPr>
            <w:r>
              <w:rPr>
                <w:rFonts w:cstheme="minorHAnsi"/>
              </w:rPr>
              <w:t>Ran out of time – please send via email or post to listserv.</w:t>
            </w:r>
          </w:p>
        </w:tc>
      </w:tr>
    </w:tbl>
    <w:p w14:paraId="4B94D5A5" w14:textId="77777777" w:rsidR="007656C6" w:rsidRPr="00FA1308" w:rsidRDefault="007656C6" w:rsidP="000E5AB1">
      <w:pPr>
        <w:pStyle w:val="Heading2"/>
        <w:spacing w:before="0"/>
        <w:rPr>
          <w:rFonts w:ascii="Calibri" w:hAnsi="Calibri"/>
        </w:rPr>
      </w:pPr>
    </w:p>
    <w:tbl>
      <w:tblPr>
        <w:tblStyle w:val="TableGrid"/>
        <w:tblpPr w:leftFromText="180" w:rightFromText="180" w:vertAnchor="text" w:horzAnchor="margin" w:tblpY="21"/>
        <w:tblW w:w="0" w:type="auto"/>
        <w:tblLook w:val="04A0" w:firstRow="1" w:lastRow="0" w:firstColumn="1" w:lastColumn="0" w:noHBand="0" w:noVBand="1"/>
      </w:tblPr>
      <w:tblGrid>
        <w:gridCol w:w="1168"/>
        <w:gridCol w:w="4414"/>
        <w:gridCol w:w="3768"/>
      </w:tblGrid>
      <w:tr w:rsidR="00190368" w:rsidRPr="00FA1308" w14:paraId="15A0933C" w14:textId="77777777" w:rsidTr="123675AC">
        <w:tc>
          <w:tcPr>
            <w:tcW w:w="9350" w:type="dxa"/>
            <w:gridSpan w:val="3"/>
            <w:shd w:val="clear" w:color="auto" w:fill="A6A6A6" w:themeFill="background1" w:themeFillShade="A6"/>
          </w:tcPr>
          <w:p w14:paraId="64B987DE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FOLLOW-UP ITEMS:</w:t>
            </w:r>
          </w:p>
        </w:tc>
      </w:tr>
      <w:tr w:rsidR="00190368" w:rsidRPr="00FA1308" w14:paraId="044DC4AA" w14:textId="77777777" w:rsidTr="123675AC">
        <w:tc>
          <w:tcPr>
            <w:tcW w:w="1168" w:type="dxa"/>
            <w:shd w:val="clear" w:color="auto" w:fill="D9D9D9" w:themeFill="background1" w:themeFillShade="D9"/>
          </w:tcPr>
          <w:p w14:paraId="3F39C42E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By when</w:t>
            </w:r>
          </w:p>
        </w:tc>
        <w:tc>
          <w:tcPr>
            <w:tcW w:w="4414" w:type="dxa"/>
            <w:shd w:val="clear" w:color="auto" w:fill="D9D9D9" w:themeFill="background1" w:themeFillShade="D9"/>
          </w:tcPr>
          <w:p w14:paraId="3668DC4A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Action Item</w:t>
            </w:r>
          </w:p>
        </w:tc>
        <w:tc>
          <w:tcPr>
            <w:tcW w:w="3768" w:type="dxa"/>
            <w:shd w:val="clear" w:color="auto" w:fill="D9D9D9" w:themeFill="background1" w:themeFillShade="D9"/>
          </w:tcPr>
          <w:p w14:paraId="261EDF31" w14:textId="77777777" w:rsidR="00190368" w:rsidRPr="00190368" w:rsidRDefault="00190368" w:rsidP="000F2117">
            <w:pPr>
              <w:rPr>
                <w:rFonts w:ascii="Calibri" w:hAnsi="Calibri"/>
                <w:b/>
                <w:sz w:val="20"/>
                <w:szCs w:val="20"/>
              </w:rPr>
            </w:pPr>
            <w:r w:rsidRPr="00190368">
              <w:rPr>
                <w:rFonts w:ascii="Calibri" w:hAnsi="Calibri"/>
                <w:b/>
                <w:sz w:val="20"/>
                <w:szCs w:val="20"/>
              </w:rPr>
              <w:t>Person(s) responsible:</w:t>
            </w:r>
          </w:p>
        </w:tc>
      </w:tr>
      <w:tr w:rsidR="000E000A" w:rsidRPr="00FA1308" w14:paraId="750E393D" w14:textId="77777777" w:rsidTr="123675AC">
        <w:tc>
          <w:tcPr>
            <w:tcW w:w="1168" w:type="dxa"/>
          </w:tcPr>
          <w:p w14:paraId="3C901F3A" w14:textId="5958AF78" w:rsidR="000E000A" w:rsidRPr="00F37FDF" w:rsidRDefault="008B23C8" w:rsidP="000E000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/11</w:t>
            </w:r>
          </w:p>
        </w:tc>
        <w:tc>
          <w:tcPr>
            <w:tcW w:w="4414" w:type="dxa"/>
          </w:tcPr>
          <w:p w14:paraId="000AB5A3" w14:textId="6B3D4C02" w:rsidR="000E000A" w:rsidRPr="008B23C8" w:rsidRDefault="008B23C8" w:rsidP="000E000A">
            <w:pPr>
              <w:rPr>
                <w:bCs/>
              </w:rPr>
            </w:pPr>
            <w:r w:rsidRPr="008B23C8">
              <w:rPr>
                <w:bCs/>
              </w:rPr>
              <w:t>Reach out to NWIC traditional foods course teacher if Mardi’s contact falls through</w:t>
            </w:r>
            <w:r>
              <w:rPr>
                <w:bCs/>
              </w:rPr>
              <w:t>.</w:t>
            </w:r>
          </w:p>
        </w:tc>
        <w:tc>
          <w:tcPr>
            <w:tcW w:w="3768" w:type="dxa"/>
          </w:tcPr>
          <w:p w14:paraId="35E6DF38" w14:textId="2B49C1F6" w:rsidR="000E000A" w:rsidRPr="00F37FDF" w:rsidRDefault="008B23C8" w:rsidP="00370FAD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ra</w:t>
            </w:r>
            <w:r w:rsidR="00370FAD">
              <w:rPr>
                <w:rFonts w:ascii="Calibri" w:hAnsi="Calibri"/>
              </w:rPr>
              <w:t xml:space="preserve"> &amp; Mardi</w:t>
            </w:r>
          </w:p>
        </w:tc>
      </w:tr>
      <w:tr w:rsidR="00370FAD" w:rsidRPr="00FA1308" w14:paraId="2DC0814E" w14:textId="77777777" w:rsidTr="123675AC">
        <w:tc>
          <w:tcPr>
            <w:tcW w:w="1168" w:type="dxa"/>
          </w:tcPr>
          <w:p w14:paraId="291C3122" w14:textId="63F1E67E" w:rsidR="00370FAD" w:rsidRDefault="00370FAD" w:rsidP="000E000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/11</w:t>
            </w:r>
          </w:p>
        </w:tc>
        <w:tc>
          <w:tcPr>
            <w:tcW w:w="4414" w:type="dxa"/>
          </w:tcPr>
          <w:p w14:paraId="3995AAA9" w14:textId="0CC2CAAB" w:rsidR="00370FAD" w:rsidRPr="008B23C8" w:rsidRDefault="00370FAD" w:rsidP="000E000A">
            <w:pPr>
              <w:rPr>
                <w:bCs/>
              </w:rPr>
            </w:pPr>
            <w:r>
              <w:rPr>
                <w:bCs/>
              </w:rPr>
              <w:t xml:space="preserve">Reach out to </w:t>
            </w:r>
            <w:proofErr w:type="spellStart"/>
            <w:r>
              <w:rPr>
                <w:bCs/>
              </w:rPr>
              <w:t>Edeleen</w:t>
            </w:r>
            <w:proofErr w:type="spellEnd"/>
            <w:r>
              <w:rPr>
                <w:bCs/>
              </w:rPr>
              <w:t xml:space="preserve"> Dairy to secure panelist.</w:t>
            </w:r>
          </w:p>
        </w:tc>
        <w:tc>
          <w:tcPr>
            <w:tcW w:w="3768" w:type="dxa"/>
          </w:tcPr>
          <w:p w14:paraId="3DC0EFE9" w14:textId="3017ABC0" w:rsidR="00370FAD" w:rsidRDefault="00370FAD" w:rsidP="000E000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ra</w:t>
            </w:r>
          </w:p>
        </w:tc>
      </w:tr>
      <w:tr w:rsidR="00370FAD" w:rsidRPr="00FA1308" w14:paraId="537CAEE5" w14:textId="77777777" w:rsidTr="123675AC">
        <w:tc>
          <w:tcPr>
            <w:tcW w:w="1168" w:type="dxa"/>
          </w:tcPr>
          <w:p w14:paraId="2C53457C" w14:textId="0F15BA32" w:rsidR="00370FAD" w:rsidRDefault="00370FAD" w:rsidP="000E000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/11</w:t>
            </w:r>
          </w:p>
        </w:tc>
        <w:tc>
          <w:tcPr>
            <w:tcW w:w="4414" w:type="dxa"/>
          </w:tcPr>
          <w:p w14:paraId="119D7254" w14:textId="57DC7C03" w:rsidR="00370FAD" w:rsidRDefault="00370FAD" w:rsidP="00370FAD">
            <w:pPr>
              <w:rPr>
                <w:bCs/>
              </w:rPr>
            </w:pPr>
            <w:r>
              <w:rPr>
                <w:bCs/>
              </w:rPr>
              <w:t xml:space="preserve">Reach out to </w:t>
            </w:r>
            <w:proofErr w:type="spellStart"/>
            <w:r>
              <w:rPr>
                <w:bCs/>
              </w:rPr>
              <w:t>Maberry</w:t>
            </w:r>
            <w:proofErr w:type="spellEnd"/>
            <w:r>
              <w:rPr>
                <w:bCs/>
              </w:rPr>
              <w:t xml:space="preserve"> to secure panelist.</w:t>
            </w:r>
          </w:p>
        </w:tc>
        <w:tc>
          <w:tcPr>
            <w:tcW w:w="3768" w:type="dxa"/>
          </w:tcPr>
          <w:p w14:paraId="6037B08B" w14:textId="4833959C" w:rsidR="00370FAD" w:rsidRDefault="00370FAD" w:rsidP="000E000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heryl</w:t>
            </w:r>
          </w:p>
        </w:tc>
      </w:tr>
      <w:tr w:rsidR="000E000A" w:rsidRPr="00FA1308" w14:paraId="09A6ABC0" w14:textId="77777777" w:rsidTr="123675AC">
        <w:tc>
          <w:tcPr>
            <w:tcW w:w="1168" w:type="dxa"/>
          </w:tcPr>
          <w:p w14:paraId="0924DE2B" w14:textId="04FE7F1C" w:rsidR="000E000A" w:rsidRPr="00F37FDF" w:rsidRDefault="0060466E" w:rsidP="000E000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/15</w:t>
            </w:r>
          </w:p>
        </w:tc>
        <w:tc>
          <w:tcPr>
            <w:tcW w:w="4414" w:type="dxa"/>
          </w:tcPr>
          <w:p w14:paraId="666BBDE8" w14:textId="1B3E3452" w:rsidR="000E000A" w:rsidRPr="0060466E" w:rsidRDefault="0060466E" w:rsidP="0060466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 w:rsidRPr="0060466E">
              <w:rPr>
                <w:rFonts w:cstheme="minorHAnsi"/>
              </w:rPr>
              <w:t>Send past attendees spreadsheet out to committee for phone call sign-ups.</w:t>
            </w:r>
          </w:p>
        </w:tc>
        <w:tc>
          <w:tcPr>
            <w:tcW w:w="3768" w:type="dxa"/>
          </w:tcPr>
          <w:p w14:paraId="4E616684" w14:textId="11328AFE" w:rsidR="000E000A" w:rsidRDefault="0060466E" w:rsidP="000E000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Kerry</w:t>
            </w:r>
          </w:p>
        </w:tc>
      </w:tr>
      <w:tr w:rsidR="0060466E" w:rsidRPr="00FA1308" w14:paraId="21C4DBAE" w14:textId="77777777" w:rsidTr="0060466E">
        <w:tc>
          <w:tcPr>
            <w:tcW w:w="1168" w:type="dxa"/>
          </w:tcPr>
          <w:p w14:paraId="1D063D0F" w14:textId="4E9C8516" w:rsidR="0060466E" w:rsidRPr="00F37FDF" w:rsidRDefault="0060466E" w:rsidP="0060466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10/31</w:t>
            </w:r>
          </w:p>
        </w:tc>
        <w:tc>
          <w:tcPr>
            <w:tcW w:w="4414" w:type="dxa"/>
            <w:shd w:val="clear" w:color="auto" w:fill="auto"/>
          </w:tcPr>
          <w:p w14:paraId="13611E2D" w14:textId="4A33F6FD" w:rsidR="0060466E" w:rsidRPr="0060466E" w:rsidRDefault="0060466E" w:rsidP="0060466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 w:rsidRPr="0060466E">
              <w:rPr>
                <w:rFonts w:cstheme="minorHAnsi"/>
              </w:rPr>
              <w:t>C</w:t>
            </w:r>
            <w:r>
              <w:rPr>
                <w:rFonts w:cstheme="minorHAnsi"/>
              </w:rPr>
              <w:t xml:space="preserve">all </w:t>
            </w:r>
            <w:r w:rsidRPr="0060466E">
              <w:rPr>
                <w:rFonts w:cstheme="minorHAnsi"/>
              </w:rPr>
              <w:t>at least 10 contacts from the past attendees spreadsheet.</w:t>
            </w:r>
          </w:p>
        </w:tc>
        <w:tc>
          <w:tcPr>
            <w:tcW w:w="3768" w:type="dxa"/>
          </w:tcPr>
          <w:p w14:paraId="0FCF60E5" w14:textId="58963FD3" w:rsidR="0060466E" w:rsidRDefault="0060466E" w:rsidP="0060466E">
            <w:pPr>
              <w:rPr>
                <w:rFonts w:cstheme="minorHAnsi"/>
                <w:highlight w:val="yellow"/>
              </w:rPr>
            </w:pPr>
            <w:r>
              <w:rPr>
                <w:rFonts w:ascii="Calibri" w:hAnsi="Calibri"/>
              </w:rPr>
              <w:t>EVERYONE</w:t>
            </w:r>
          </w:p>
        </w:tc>
      </w:tr>
      <w:tr w:rsidR="0060466E" w:rsidRPr="00FA1308" w14:paraId="234D4185" w14:textId="77777777" w:rsidTr="0060466E">
        <w:tc>
          <w:tcPr>
            <w:tcW w:w="1168" w:type="dxa"/>
          </w:tcPr>
          <w:p w14:paraId="4F5E5113" w14:textId="073012FE" w:rsidR="0060466E" w:rsidRDefault="0060466E" w:rsidP="0060466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/31</w:t>
            </w:r>
          </w:p>
        </w:tc>
        <w:tc>
          <w:tcPr>
            <w:tcW w:w="4414" w:type="dxa"/>
            <w:shd w:val="clear" w:color="auto" w:fill="auto"/>
          </w:tcPr>
          <w:p w14:paraId="705923A3" w14:textId="48DB1A0F" w:rsidR="0060466E" w:rsidRPr="0060466E" w:rsidRDefault="0060466E" w:rsidP="0060466E">
            <w:r w:rsidRPr="0060466E">
              <w:t>Compile top SC candidates and send to Coordinating team to review before forum.</w:t>
            </w:r>
          </w:p>
        </w:tc>
        <w:tc>
          <w:tcPr>
            <w:tcW w:w="3768" w:type="dxa"/>
          </w:tcPr>
          <w:p w14:paraId="26B906F9" w14:textId="287EA3F0" w:rsidR="0060466E" w:rsidRPr="000E000A" w:rsidRDefault="0060466E" w:rsidP="0060466E">
            <w:pPr>
              <w:rPr>
                <w:rFonts w:cstheme="minorHAnsi"/>
              </w:rPr>
            </w:pPr>
            <w:r>
              <w:rPr>
                <w:rFonts w:cstheme="minorHAnsi"/>
              </w:rPr>
              <w:t>Kerry</w:t>
            </w:r>
          </w:p>
        </w:tc>
      </w:tr>
      <w:tr w:rsidR="0060466E" w:rsidRPr="00FA1308" w14:paraId="5984A23C" w14:textId="77777777" w:rsidTr="000E000A">
        <w:tc>
          <w:tcPr>
            <w:tcW w:w="1168" w:type="dxa"/>
          </w:tcPr>
          <w:p w14:paraId="3197BC75" w14:textId="052E41C8" w:rsidR="0060466E" w:rsidRDefault="0060466E" w:rsidP="0060466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/31</w:t>
            </w:r>
          </w:p>
        </w:tc>
        <w:tc>
          <w:tcPr>
            <w:tcW w:w="4414" w:type="dxa"/>
            <w:shd w:val="clear" w:color="auto" w:fill="FFFFFF" w:themeFill="background1"/>
          </w:tcPr>
          <w:p w14:paraId="2525941F" w14:textId="28999E98" w:rsidR="0060466E" w:rsidRDefault="0060466E" w:rsidP="0060466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Finalize topic for Hartman Group’s presentation at the Spring Forum.</w:t>
            </w:r>
          </w:p>
        </w:tc>
        <w:tc>
          <w:tcPr>
            <w:tcW w:w="3768" w:type="dxa"/>
          </w:tcPr>
          <w:p w14:paraId="2DB024E8" w14:textId="4EE68850" w:rsidR="0060466E" w:rsidRDefault="00B03C72" w:rsidP="0060466E">
            <w:pPr>
              <w:rPr>
                <w:rFonts w:cstheme="minorHAnsi"/>
              </w:rPr>
            </w:pPr>
            <w:r>
              <w:rPr>
                <w:rFonts w:cstheme="minorHAnsi"/>
              </w:rPr>
              <w:t>Sara</w:t>
            </w:r>
          </w:p>
        </w:tc>
      </w:tr>
      <w:tr w:rsidR="007E707E" w:rsidRPr="00FA1308" w14:paraId="083202D0" w14:textId="77777777" w:rsidTr="000E000A">
        <w:tc>
          <w:tcPr>
            <w:tcW w:w="1168" w:type="dxa"/>
          </w:tcPr>
          <w:p w14:paraId="1764CF4D" w14:textId="16A5D1F4" w:rsidR="007E707E" w:rsidRDefault="007E707E" w:rsidP="007E707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/31</w:t>
            </w:r>
          </w:p>
        </w:tc>
        <w:tc>
          <w:tcPr>
            <w:tcW w:w="4414" w:type="dxa"/>
            <w:shd w:val="clear" w:color="auto" w:fill="FFFFFF" w:themeFill="background1"/>
          </w:tcPr>
          <w:p w14:paraId="11717420" w14:textId="72744B30" w:rsidR="007E707E" w:rsidRDefault="007E707E" w:rsidP="007E707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>
              <w:t>Finalize</w:t>
            </w:r>
            <w:r w:rsidRPr="008B23C8">
              <w:t xml:space="preserve"> intro notes </w:t>
            </w:r>
            <w:r>
              <w:t>and send to Cheryl.</w:t>
            </w:r>
          </w:p>
        </w:tc>
        <w:tc>
          <w:tcPr>
            <w:tcW w:w="3768" w:type="dxa"/>
          </w:tcPr>
          <w:p w14:paraId="4880971D" w14:textId="72757090" w:rsidR="007E707E" w:rsidRDefault="007E707E" w:rsidP="007E707E">
            <w:pPr>
              <w:rPr>
                <w:rFonts w:cstheme="minorHAnsi"/>
              </w:rPr>
            </w:pPr>
            <w:r>
              <w:rPr>
                <w:rFonts w:cstheme="minorHAnsi"/>
              </w:rPr>
              <w:t>Kerry</w:t>
            </w:r>
          </w:p>
        </w:tc>
      </w:tr>
      <w:tr w:rsidR="007E707E" w:rsidRPr="00FA1308" w14:paraId="3C12F770" w14:textId="77777777" w:rsidTr="000E000A">
        <w:tc>
          <w:tcPr>
            <w:tcW w:w="1168" w:type="dxa"/>
          </w:tcPr>
          <w:p w14:paraId="07F431BB" w14:textId="4D1F1268" w:rsidR="007E707E" w:rsidRDefault="007E707E" w:rsidP="007E707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/5</w:t>
            </w:r>
          </w:p>
        </w:tc>
        <w:tc>
          <w:tcPr>
            <w:tcW w:w="4414" w:type="dxa"/>
            <w:shd w:val="clear" w:color="auto" w:fill="FFFFFF" w:themeFill="background1"/>
          </w:tcPr>
          <w:p w14:paraId="3E247D6B" w14:textId="3C11F5B0" w:rsidR="007E707E" w:rsidRDefault="007E707E" w:rsidP="007E707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>
              <w:t>W</w:t>
            </w:r>
            <w:r w:rsidRPr="008B23C8">
              <w:t xml:space="preserve">ork with </w:t>
            </w:r>
            <w:r>
              <w:t>Cheryl</w:t>
            </w:r>
            <w:r w:rsidRPr="008B23C8">
              <w:t xml:space="preserve"> to finalize a couple of </w:t>
            </w:r>
            <w:r>
              <w:t>slides for intro.</w:t>
            </w:r>
          </w:p>
        </w:tc>
        <w:tc>
          <w:tcPr>
            <w:tcW w:w="3768" w:type="dxa"/>
          </w:tcPr>
          <w:p w14:paraId="18EC4B57" w14:textId="180B3143" w:rsidR="007E707E" w:rsidRDefault="007E707E" w:rsidP="007E707E">
            <w:pPr>
              <w:rPr>
                <w:rFonts w:cstheme="minorHAnsi"/>
              </w:rPr>
            </w:pPr>
            <w:r>
              <w:rPr>
                <w:rFonts w:cstheme="minorHAnsi"/>
              </w:rPr>
              <w:t>Kerry</w:t>
            </w:r>
          </w:p>
        </w:tc>
      </w:tr>
      <w:tr w:rsidR="007E707E" w:rsidRPr="00FA1308" w14:paraId="29259726" w14:textId="77777777" w:rsidTr="000E000A">
        <w:tc>
          <w:tcPr>
            <w:tcW w:w="1168" w:type="dxa"/>
          </w:tcPr>
          <w:p w14:paraId="29FC4683" w14:textId="006DA665" w:rsidR="007E707E" w:rsidRDefault="007E707E" w:rsidP="007E707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/14</w:t>
            </w:r>
          </w:p>
        </w:tc>
        <w:tc>
          <w:tcPr>
            <w:tcW w:w="4414" w:type="dxa"/>
            <w:shd w:val="clear" w:color="auto" w:fill="FFFFFF" w:themeFill="background1"/>
          </w:tcPr>
          <w:p w14:paraId="4E29C949" w14:textId="09951602" w:rsidR="007E707E" w:rsidRDefault="007E707E" w:rsidP="007E707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Show up at 8 am to help set up for the forum.</w:t>
            </w:r>
          </w:p>
        </w:tc>
        <w:tc>
          <w:tcPr>
            <w:tcW w:w="3768" w:type="dxa"/>
          </w:tcPr>
          <w:p w14:paraId="341BCA1D" w14:textId="377A0FBD" w:rsidR="007E707E" w:rsidRDefault="007E707E" w:rsidP="007E707E">
            <w:pPr>
              <w:rPr>
                <w:rFonts w:cstheme="minorHAnsi"/>
              </w:rPr>
            </w:pPr>
            <w:r>
              <w:rPr>
                <w:rFonts w:ascii="Calibri" w:hAnsi="Calibri"/>
              </w:rPr>
              <w:t>EVERYONE</w:t>
            </w:r>
          </w:p>
        </w:tc>
      </w:tr>
      <w:tr w:rsidR="007E707E" w:rsidRPr="00FA1308" w14:paraId="131A7820" w14:textId="77777777" w:rsidTr="000E000A">
        <w:tc>
          <w:tcPr>
            <w:tcW w:w="1168" w:type="dxa"/>
          </w:tcPr>
          <w:p w14:paraId="20334505" w14:textId="7B69E78C" w:rsidR="007E707E" w:rsidRDefault="007E707E" w:rsidP="007E707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/1</w:t>
            </w:r>
          </w:p>
        </w:tc>
        <w:tc>
          <w:tcPr>
            <w:tcW w:w="4414" w:type="dxa"/>
            <w:shd w:val="clear" w:color="auto" w:fill="FFFFFF" w:themeFill="background1"/>
          </w:tcPr>
          <w:p w14:paraId="69EB8A36" w14:textId="6351B102" w:rsidR="007E707E" w:rsidRPr="000E000A" w:rsidRDefault="007E707E" w:rsidP="007E707E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Reach out to SC for content ideas and support for the February WFN newsletter.</w:t>
            </w:r>
          </w:p>
        </w:tc>
        <w:tc>
          <w:tcPr>
            <w:tcW w:w="3768" w:type="dxa"/>
          </w:tcPr>
          <w:p w14:paraId="0C2218B4" w14:textId="1F09757A" w:rsidR="007E707E" w:rsidRDefault="007E707E" w:rsidP="007E707E">
            <w:pPr>
              <w:rPr>
                <w:rFonts w:cstheme="minorHAnsi"/>
              </w:rPr>
            </w:pPr>
            <w:r>
              <w:rPr>
                <w:rFonts w:cstheme="minorHAnsi"/>
              </w:rPr>
              <w:t>Kerry</w:t>
            </w:r>
          </w:p>
        </w:tc>
      </w:tr>
      <w:tr w:rsidR="007E707E" w:rsidRPr="00FA1308" w14:paraId="75393D97" w14:textId="77777777" w:rsidTr="00442837">
        <w:trPr>
          <w:trHeight w:val="71"/>
        </w:trPr>
        <w:tc>
          <w:tcPr>
            <w:tcW w:w="1168" w:type="dxa"/>
          </w:tcPr>
          <w:p w14:paraId="59B3EF83" w14:textId="07AE0ABB" w:rsidR="007E707E" w:rsidRDefault="007E707E" w:rsidP="007E707E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7/1</w:t>
            </w:r>
          </w:p>
        </w:tc>
        <w:tc>
          <w:tcPr>
            <w:tcW w:w="4414" w:type="dxa"/>
            <w:shd w:val="clear" w:color="auto" w:fill="FFFFFF" w:themeFill="background1"/>
          </w:tcPr>
          <w:p w14:paraId="66F85D43" w14:textId="3F5BE453" w:rsidR="007E707E" w:rsidRDefault="007E707E" w:rsidP="007E707E">
            <w:pPr>
              <w:spacing w:before="100" w:beforeAutospacing="1" w:after="100" w:afterAutospacing="1"/>
              <w:textAlignment w:val="baseline"/>
              <w:rPr>
                <w:rFonts w:cstheme="minorHAnsi"/>
              </w:rPr>
            </w:pPr>
            <w:r>
              <w:rPr>
                <w:rFonts w:cstheme="minorHAnsi"/>
                <w:bCs/>
              </w:rPr>
              <w:t>Reach out to SC for content ideas and support for the August WFN newsletter.</w:t>
            </w:r>
          </w:p>
        </w:tc>
        <w:tc>
          <w:tcPr>
            <w:tcW w:w="3768" w:type="dxa"/>
          </w:tcPr>
          <w:p w14:paraId="611ECA06" w14:textId="6D9CB856" w:rsidR="007E707E" w:rsidRDefault="007E707E" w:rsidP="007E707E">
            <w:pPr>
              <w:rPr>
                <w:rFonts w:cstheme="minorHAnsi"/>
              </w:rPr>
            </w:pPr>
            <w:r>
              <w:rPr>
                <w:rFonts w:cstheme="minorHAnsi"/>
              </w:rPr>
              <w:t>Kerry</w:t>
            </w:r>
          </w:p>
        </w:tc>
      </w:tr>
    </w:tbl>
    <w:p w14:paraId="049F31CB" w14:textId="77777777" w:rsidR="00533EA6" w:rsidRDefault="00533EA6" w:rsidP="00005042">
      <w:pPr>
        <w:pStyle w:val="Heading2"/>
        <w:spacing w:before="0"/>
        <w:rPr>
          <w:color w:val="345A8A" w:themeColor="accent1" w:themeShade="B5"/>
          <w:sz w:val="28"/>
          <w:szCs w:val="32"/>
        </w:rPr>
      </w:pPr>
    </w:p>
    <w:p w14:paraId="4C424724" w14:textId="77777777" w:rsidR="00AE4A25" w:rsidRDefault="35D4CE56" w:rsidP="00005042">
      <w:pPr>
        <w:pStyle w:val="Heading2"/>
        <w:spacing w:before="0"/>
        <w:rPr>
          <w:color w:val="345A8A" w:themeColor="accent1" w:themeShade="B5"/>
          <w:sz w:val="28"/>
          <w:szCs w:val="32"/>
        </w:rPr>
      </w:pPr>
      <w:r w:rsidRPr="35D4CE56">
        <w:rPr>
          <w:color w:val="345A8A"/>
          <w:sz w:val="28"/>
          <w:szCs w:val="28"/>
        </w:rPr>
        <w:t xml:space="preserve">PROPOSED NEXT STEERING COMMITTEE MEETING: </w:t>
      </w:r>
    </w:p>
    <w:p w14:paraId="5C4879D2" w14:textId="35733D86" w:rsidR="00AE4A25" w:rsidRPr="00097848" w:rsidRDefault="00B03C72" w:rsidP="001116A2">
      <w:pPr>
        <w:spacing w:after="160" w:line="259" w:lineRule="auto"/>
        <w:rPr>
          <w:b/>
          <w:sz w:val="28"/>
        </w:rPr>
      </w:pPr>
      <w:r>
        <w:rPr>
          <w:b/>
          <w:sz w:val="28"/>
        </w:rPr>
        <w:t>Decemb</w:t>
      </w:r>
      <w:r w:rsidR="00A06DE9">
        <w:rPr>
          <w:b/>
          <w:sz w:val="28"/>
        </w:rPr>
        <w:t>er</w:t>
      </w:r>
      <w:r w:rsidR="00A1594D">
        <w:rPr>
          <w:b/>
          <w:sz w:val="28"/>
        </w:rPr>
        <w:t xml:space="preserve"> Date</w:t>
      </w:r>
      <w:r>
        <w:rPr>
          <w:b/>
          <w:sz w:val="28"/>
        </w:rPr>
        <w:t xml:space="preserve"> &amp;</w:t>
      </w:r>
      <w:r w:rsidR="00555051" w:rsidRPr="00A1594D">
        <w:rPr>
          <w:b/>
          <w:sz w:val="28"/>
        </w:rPr>
        <w:t xml:space="preserve"> </w:t>
      </w:r>
      <w:r w:rsidR="00A1594D">
        <w:rPr>
          <w:b/>
          <w:sz w:val="28"/>
        </w:rPr>
        <w:t xml:space="preserve">Location: </w:t>
      </w:r>
      <w:r>
        <w:rPr>
          <w:b/>
          <w:sz w:val="28"/>
        </w:rPr>
        <w:t>TBD</w:t>
      </w:r>
    </w:p>
    <w:p w14:paraId="14F82E57" w14:textId="77777777" w:rsidR="000F2117" w:rsidRDefault="000F2117" w:rsidP="00084C60">
      <w:pPr>
        <w:pStyle w:val="Heading2"/>
        <w:spacing w:before="0"/>
      </w:pPr>
      <w:r w:rsidRPr="00190368">
        <w:rPr>
          <w:color w:val="345A8A" w:themeColor="accent1" w:themeShade="B5"/>
          <w:sz w:val="28"/>
          <w:szCs w:val="32"/>
        </w:rPr>
        <w:t>NOTES</w:t>
      </w:r>
    </w:p>
    <w:p w14:paraId="3FB84B56" w14:textId="76DA2873" w:rsidR="00A804A1" w:rsidRPr="0011408E" w:rsidRDefault="35D4CE56" w:rsidP="006A4EBA">
      <w:pPr>
        <w:pStyle w:val="ListParagraph"/>
        <w:numPr>
          <w:ilvl w:val="0"/>
          <w:numId w:val="14"/>
        </w:numPr>
        <w:spacing w:after="0"/>
        <w:rPr>
          <w:rFonts w:cstheme="minorHAnsi"/>
          <w:b/>
          <w:bCs/>
        </w:rPr>
      </w:pPr>
      <w:r w:rsidRPr="0011408E">
        <w:rPr>
          <w:rFonts w:cstheme="minorHAnsi"/>
          <w:b/>
          <w:bCs/>
        </w:rPr>
        <w:t>Agree on agenda for meeting</w:t>
      </w:r>
    </w:p>
    <w:p w14:paraId="7D054A37" w14:textId="77777777" w:rsidR="00662807" w:rsidRDefault="00442837" w:rsidP="00442837">
      <w:pPr>
        <w:pStyle w:val="ListParagraph"/>
        <w:numPr>
          <w:ilvl w:val="0"/>
          <w:numId w:val="14"/>
        </w:numPr>
        <w:spacing w:after="0" w:line="240" w:lineRule="auto"/>
        <w:contextualSpacing w:val="0"/>
      </w:pPr>
      <w:r>
        <w:rPr>
          <w:b/>
        </w:rPr>
        <w:t>Fall Forum Prep</w:t>
      </w:r>
      <w:r>
        <w:t xml:space="preserve">: </w:t>
      </w:r>
    </w:p>
    <w:p w14:paraId="5D643871" w14:textId="0ACD9D6B" w:rsidR="00662807" w:rsidRDefault="37921D9E" w:rsidP="00662807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 xml:space="preserve">Review </w:t>
      </w:r>
      <w:r w:rsidR="00305476">
        <w:t>A</w:t>
      </w:r>
      <w:r>
        <w:t>genda</w:t>
      </w:r>
    </w:p>
    <w:p w14:paraId="4DE48888" w14:textId="264CBC2B" w:rsidR="00C02BB2" w:rsidRDefault="00C02BB2" w:rsidP="00C02BB2">
      <w:pPr>
        <w:pStyle w:val="ListParagraph"/>
        <w:numPr>
          <w:ilvl w:val="2"/>
          <w:numId w:val="14"/>
        </w:numPr>
        <w:spacing w:after="0" w:line="240" w:lineRule="auto"/>
        <w:contextualSpacing w:val="0"/>
      </w:pPr>
      <w:r>
        <w:t>Move</w:t>
      </w:r>
      <w:r w:rsidR="00305476">
        <w:t>d</w:t>
      </w:r>
      <w:r>
        <w:t xml:space="preserve"> indigenous speaker to first in history of processing presentation</w:t>
      </w:r>
    </w:p>
    <w:p w14:paraId="6C5E3A09" w14:textId="77D9027F" w:rsidR="37921D9E" w:rsidRDefault="37921D9E" w:rsidP="37921D9E">
      <w:pPr>
        <w:pStyle w:val="ListParagraph"/>
        <w:numPr>
          <w:ilvl w:val="2"/>
          <w:numId w:val="14"/>
        </w:numPr>
        <w:spacing w:after="0" w:line="240" w:lineRule="auto"/>
      </w:pPr>
      <w:r>
        <w:t>Program at NWIC that teaches traditional indigenous processing might have a contact to come speak on indigenous traditional processing (context)</w:t>
      </w:r>
      <w:r w:rsidR="00305476">
        <w:t xml:space="preserve"> – </w:t>
      </w:r>
      <w:r w:rsidR="00305476" w:rsidRPr="00305476">
        <w:rPr>
          <w:highlight w:val="yellow"/>
        </w:rPr>
        <w:t>Sara will reach out</w:t>
      </w:r>
    </w:p>
    <w:p w14:paraId="6373338F" w14:textId="3AC781B7" w:rsidR="37921D9E" w:rsidRDefault="37921D9E" w:rsidP="37921D9E">
      <w:pPr>
        <w:pStyle w:val="ListParagraph"/>
        <w:numPr>
          <w:ilvl w:val="2"/>
          <w:numId w:val="14"/>
        </w:numPr>
        <w:spacing w:after="0" w:line="240" w:lineRule="auto"/>
      </w:pPr>
      <w:r>
        <w:t xml:space="preserve">Panel: Need a dairy speaker and berry speaker – preferably </w:t>
      </w:r>
      <w:r w:rsidR="00305476">
        <w:t>with</w:t>
      </w:r>
      <w:r>
        <w:t xml:space="preserve"> value-added production</w:t>
      </w:r>
    </w:p>
    <w:p w14:paraId="18BAF3AB" w14:textId="77777777" w:rsidR="00C02BB2" w:rsidRPr="00370FAD" w:rsidRDefault="00C02BB2" w:rsidP="00C02BB2">
      <w:pPr>
        <w:pStyle w:val="ListParagraph"/>
        <w:numPr>
          <w:ilvl w:val="3"/>
          <w:numId w:val="14"/>
        </w:numPr>
        <w:spacing w:after="0" w:line="240" w:lineRule="auto"/>
        <w:rPr>
          <w:highlight w:val="yellow"/>
        </w:rPr>
      </w:pPr>
      <w:proofErr w:type="spellStart"/>
      <w:r w:rsidRPr="00370FAD">
        <w:rPr>
          <w:highlight w:val="yellow"/>
        </w:rPr>
        <w:t>Edeleen</w:t>
      </w:r>
      <w:proofErr w:type="spellEnd"/>
      <w:r w:rsidRPr="00370FAD">
        <w:rPr>
          <w:highlight w:val="yellow"/>
        </w:rPr>
        <w:t xml:space="preserve"> – Sara will reach out </w:t>
      </w:r>
    </w:p>
    <w:p w14:paraId="5722B139" w14:textId="77777777" w:rsidR="00C02BB2" w:rsidRPr="00370FAD" w:rsidRDefault="00C02BB2" w:rsidP="00C02BB2">
      <w:pPr>
        <w:pStyle w:val="ListParagraph"/>
        <w:numPr>
          <w:ilvl w:val="3"/>
          <w:numId w:val="14"/>
        </w:numPr>
        <w:spacing w:after="0" w:line="240" w:lineRule="auto"/>
        <w:rPr>
          <w:highlight w:val="yellow"/>
        </w:rPr>
      </w:pPr>
      <w:proofErr w:type="spellStart"/>
      <w:r w:rsidRPr="00370FAD">
        <w:rPr>
          <w:highlight w:val="yellow"/>
        </w:rPr>
        <w:t>Maberry</w:t>
      </w:r>
      <w:proofErr w:type="spellEnd"/>
      <w:r w:rsidRPr="00370FAD">
        <w:rPr>
          <w:highlight w:val="yellow"/>
        </w:rPr>
        <w:t xml:space="preserve"> – Cheryl will reach out</w:t>
      </w:r>
    </w:p>
    <w:p w14:paraId="1F0CB97B" w14:textId="77777777" w:rsidR="00C02BB2" w:rsidRDefault="00C02BB2" w:rsidP="00C02BB2">
      <w:pPr>
        <w:pStyle w:val="ListParagraph"/>
        <w:numPr>
          <w:ilvl w:val="2"/>
          <w:numId w:val="14"/>
        </w:numPr>
        <w:spacing w:after="0" w:line="240" w:lineRule="auto"/>
      </w:pPr>
      <w:r>
        <w:t>Add former experience to Dave Green’s title description for his presentation</w:t>
      </w:r>
    </w:p>
    <w:p w14:paraId="502B086B" w14:textId="7A6287CD" w:rsidR="37921D9E" w:rsidRDefault="00305476" w:rsidP="00C02BB2">
      <w:pPr>
        <w:pStyle w:val="ListParagraph"/>
        <w:numPr>
          <w:ilvl w:val="1"/>
          <w:numId w:val="14"/>
        </w:numPr>
        <w:spacing w:after="0" w:line="240" w:lineRule="auto"/>
      </w:pPr>
      <w:r>
        <w:t>P</w:t>
      </w:r>
      <w:r w:rsidR="37921D9E">
        <w:t>urpose of forum:</w:t>
      </w:r>
      <w:r w:rsidR="00C02BB2">
        <w:t xml:space="preserve"> current and future practices and </w:t>
      </w:r>
      <w:r w:rsidR="37921D9E">
        <w:t>innovations</w:t>
      </w:r>
      <w:r w:rsidR="00C02BB2">
        <w:t xml:space="preserve"> that can help local producers thrive and stay competitive in the market</w:t>
      </w:r>
      <w:r w:rsidR="008B23C8">
        <w:t>.</w:t>
      </w:r>
    </w:p>
    <w:p w14:paraId="00734830" w14:textId="00CA7A91" w:rsidR="00662807" w:rsidRDefault="00305476" w:rsidP="00662807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P</w:t>
      </w:r>
      <w:r w:rsidR="37921D9E">
        <w:t>anel Q’s</w:t>
      </w:r>
      <w:r w:rsidR="00C02BB2">
        <w:t xml:space="preserve"> – made changes to the order of Q’s. </w:t>
      </w:r>
      <w:r>
        <w:t>A</w:t>
      </w:r>
      <w:r w:rsidR="00C02BB2">
        <w:t>dd</w:t>
      </w:r>
      <w:r>
        <w:t>ed</w:t>
      </w:r>
      <w:r w:rsidR="00C02BB2">
        <w:t xml:space="preserve"> 15 minutes to panel portion.</w:t>
      </w:r>
      <w:r w:rsidR="008B23C8">
        <w:t xml:space="preserve"> Made Mauri’s presentation slightly shorter.</w:t>
      </w:r>
    </w:p>
    <w:p w14:paraId="1243D1D3" w14:textId="3518233E" w:rsidR="00662807" w:rsidRDefault="00305476" w:rsidP="00662807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O</w:t>
      </w:r>
      <w:r w:rsidR="37921D9E">
        <w:t xml:space="preserve">pening comments </w:t>
      </w:r>
      <w:r w:rsidR="00C02BB2">
        <w:t xml:space="preserve">– refined, noted that they are to be a general guide. </w:t>
      </w:r>
      <w:r w:rsidR="00C02BB2" w:rsidRPr="00C02BB2">
        <w:rPr>
          <w:color w:val="FF0000"/>
        </w:rPr>
        <w:t xml:space="preserve">Cheryl will give intro. </w:t>
      </w:r>
      <w:r w:rsidR="00C02BB2" w:rsidRPr="00C02BB2">
        <w:rPr>
          <w:highlight w:val="yellow"/>
        </w:rPr>
        <w:t>Kerry will pass finalized intro notes on to Cheryl and work with her to finalize a couple of corresponding slides.</w:t>
      </w:r>
    </w:p>
    <w:p w14:paraId="2E0363F7" w14:textId="0D1CD60F" w:rsidR="00442837" w:rsidRDefault="00305476" w:rsidP="00662807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Fi</w:t>
      </w:r>
      <w:r w:rsidR="37921D9E">
        <w:t>ll remaining roles for day-of and discuss small group activity</w:t>
      </w:r>
      <w:r>
        <w:t>:</w:t>
      </w:r>
    </w:p>
    <w:p w14:paraId="7CF20BD1" w14:textId="636B1040" w:rsidR="37921D9E" w:rsidRPr="00305476" w:rsidRDefault="37921D9E" w:rsidP="37921D9E">
      <w:pPr>
        <w:pStyle w:val="ListParagraph"/>
        <w:numPr>
          <w:ilvl w:val="2"/>
          <w:numId w:val="14"/>
        </w:numPr>
        <w:spacing w:after="0" w:line="240" w:lineRule="auto"/>
        <w:rPr>
          <w:highlight w:val="yellow"/>
        </w:rPr>
      </w:pPr>
      <w:r w:rsidRPr="00305476">
        <w:rPr>
          <w:highlight w:val="yellow"/>
        </w:rPr>
        <w:t>Need everyone on SC to arrive at 8 to set up so we can open doors by 8:50</w:t>
      </w:r>
    </w:p>
    <w:p w14:paraId="051DFC0A" w14:textId="61B29A80" w:rsidR="37921D9E" w:rsidRPr="00305476" w:rsidRDefault="37921D9E" w:rsidP="37921D9E">
      <w:pPr>
        <w:pStyle w:val="ListParagraph"/>
        <w:numPr>
          <w:ilvl w:val="2"/>
          <w:numId w:val="14"/>
        </w:numPr>
        <w:spacing w:after="0" w:line="240" w:lineRule="auto"/>
      </w:pPr>
      <w:r>
        <w:t>Photographer needed: possibly SC intern Hunter, if not, Co-op has photographers we can hire per hour (we need them to bring their own camera)</w:t>
      </w:r>
      <w:r w:rsidR="00C02BB2">
        <w:t xml:space="preserve"> – </w:t>
      </w:r>
      <w:r w:rsidR="00C02BB2" w:rsidRPr="00305476">
        <w:rPr>
          <w:color w:val="FF0000"/>
        </w:rPr>
        <w:t>Hunter is confirmed</w:t>
      </w:r>
      <w:r w:rsidR="00C02BB2" w:rsidRPr="00305476">
        <w:t xml:space="preserve"> and will bring his own camera</w:t>
      </w:r>
    </w:p>
    <w:p w14:paraId="1BDDFA91" w14:textId="5A9954E5" w:rsidR="00305476" w:rsidRPr="00305476" w:rsidRDefault="00305476" w:rsidP="37921D9E">
      <w:pPr>
        <w:pStyle w:val="ListParagraph"/>
        <w:numPr>
          <w:ilvl w:val="2"/>
          <w:numId w:val="14"/>
        </w:numPr>
        <w:spacing w:after="0" w:line="240" w:lineRule="auto"/>
        <w:rPr>
          <w:highlight w:val="yellow"/>
        </w:rPr>
      </w:pPr>
      <w:r w:rsidRPr="00305476">
        <w:rPr>
          <w:highlight w:val="yellow"/>
        </w:rPr>
        <w:t>Can Karlee staff the registration table starting at 8:50 until Amy arrives?</w:t>
      </w:r>
      <w:r>
        <w:rPr>
          <w:highlight w:val="yellow"/>
        </w:rPr>
        <w:t xml:space="preserve"> Kerry will ask</w:t>
      </w:r>
    </w:p>
    <w:p w14:paraId="5B4CFECE" w14:textId="72CCAACB" w:rsidR="00305476" w:rsidRPr="00305476" w:rsidRDefault="00305476" w:rsidP="37921D9E">
      <w:pPr>
        <w:pStyle w:val="ListParagraph"/>
        <w:numPr>
          <w:ilvl w:val="2"/>
          <w:numId w:val="14"/>
        </w:numPr>
        <w:spacing w:after="0" w:line="240" w:lineRule="auto"/>
      </w:pPr>
      <w:r w:rsidRPr="00305476">
        <w:t>Mardi is confirmed to take notes</w:t>
      </w:r>
      <w:r w:rsidR="008B23C8">
        <w:t>.</w:t>
      </w:r>
    </w:p>
    <w:p w14:paraId="439D2232" w14:textId="30C12EB3" w:rsidR="00305476" w:rsidRPr="00305476" w:rsidRDefault="00305476" w:rsidP="37921D9E">
      <w:pPr>
        <w:pStyle w:val="ListParagraph"/>
        <w:numPr>
          <w:ilvl w:val="2"/>
          <w:numId w:val="14"/>
        </w:numPr>
        <w:spacing w:after="0" w:line="240" w:lineRule="auto"/>
      </w:pPr>
      <w:r w:rsidRPr="00305476">
        <w:t>Kerry is confirmed to pick up food, set up tech, and greet speakers</w:t>
      </w:r>
      <w:r w:rsidR="008B23C8">
        <w:t>.</w:t>
      </w:r>
    </w:p>
    <w:p w14:paraId="572BE142" w14:textId="4C7E8406" w:rsidR="00305476" w:rsidRDefault="00305476" w:rsidP="37921D9E">
      <w:pPr>
        <w:pStyle w:val="ListParagraph"/>
        <w:numPr>
          <w:ilvl w:val="2"/>
          <w:numId w:val="14"/>
        </w:numPr>
        <w:spacing w:after="0" w:line="240" w:lineRule="auto"/>
      </w:pPr>
      <w:r w:rsidRPr="00305476">
        <w:t>Sara is confirmed to set up food table</w:t>
      </w:r>
      <w:r w:rsidR="008B23C8">
        <w:t>.</w:t>
      </w:r>
    </w:p>
    <w:p w14:paraId="0BE2F78E" w14:textId="452F5C1C" w:rsidR="0060466E" w:rsidRPr="0060466E" w:rsidRDefault="0060466E" w:rsidP="0060466E">
      <w:pPr>
        <w:pStyle w:val="ListParagraph"/>
        <w:numPr>
          <w:ilvl w:val="1"/>
          <w:numId w:val="14"/>
        </w:numPr>
        <w:spacing w:after="0" w:line="240" w:lineRule="auto"/>
      </w:pPr>
      <w:r>
        <w:t>Phone call sign-ups for past forum attendees:</w:t>
      </w:r>
    </w:p>
    <w:p w14:paraId="2C9BC0E8" w14:textId="656F3BF4" w:rsidR="0060466E" w:rsidRPr="0060466E" w:rsidRDefault="0060466E" w:rsidP="0060466E">
      <w:pPr>
        <w:pStyle w:val="ListParagraph"/>
        <w:numPr>
          <w:ilvl w:val="2"/>
          <w:numId w:val="14"/>
        </w:numPr>
        <w:spacing w:after="0" w:line="240" w:lineRule="auto"/>
        <w:rPr>
          <w:highlight w:val="yellow"/>
        </w:rPr>
      </w:pPr>
      <w:r w:rsidRPr="0060466E">
        <w:rPr>
          <w:rFonts w:cstheme="minorHAnsi"/>
          <w:highlight w:val="yellow"/>
        </w:rPr>
        <w:t xml:space="preserve">Kerry will send past </w:t>
      </w:r>
      <w:proofErr w:type="gramStart"/>
      <w:r w:rsidRPr="0060466E">
        <w:rPr>
          <w:rFonts w:cstheme="minorHAnsi"/>
          <w:highlight w:val="yellow"/>
        </w:rPr>
        <w:t>attendees</w:t>
      </w:r>
      <w:proofErr w:type="gramEnd"/>
      <w:r w:rsidRPr="0060466E">
        <w:rPr>
          <w:rFonts w:cstheme="minorHAnsi"/>
          <w:highlight w:val="yellow"/>
        </w:rPr>
        <w:t xml:space="preserve"> spreadsheet out to committee for phone call sign-ups.</w:t>
      </w:r>
    </w:p>
    <w:p w14:paraId="775BEFA8" w14:textId="5F000E8A" w:rsidR="0060466E" w:rsidRPr="0060466E" w:rsidRDefault="0060466E" w:rsidP="0060466E">
      <w:pPr>
        <w:pStyle w:val="ListParagraph"/>
        <w:numPr>
          <w:ilvl w:val="2"/>
          <w:numId w:val="14"/>
        </w:numPr>
        <w:spacing w:after="0" w:line="240" w:lineRule="auto"/>
        <w:rPr>
          <w:highlight w:val="yellow"/>
        </w:rPr>
      </w:pPr>
      <w:r w:rsidRPr="0060466E">
        <w:rPr>
          <w:rFonts w:cstheme="minorHAnsi"/>
          <w:highlight w:val="yellow"/>
        </w:rPr>
        <w:t xml:space="preserve">Everyone will call at least 10 contacts from the past </w:t>
      </w:r>
      <w:proofErr w:type="gramStart"/>
      <w:r w:rsidRPr="0060466E">
        <w:rPr>
          <w:rFonts w:cstheme="minorHAnsi"/>
          <w:highlight w:val="yellow"/>
        </w:rPr>
        <w:t>attendees</w:t>
      </w:r>
      <w:proofErr w:type="gramEnd"/>
      <w:r w:rsidRPr="0060466E">
        <w:rPr>
          <w:rFonts w:cstheme="minorHAnsi"/>
          <w:highlight w:val="yellow"/>
        </w:rPr>
        <w:t xml:space="preserve"> spreadsheet.</w:t>
      </w:r>
    </w:p>
    <w:p w14:paraId="47DAA51A" w14:textId="77777777" w:rsidR="00442837" w:rsidRPr="00442837" w:rsidRDefault="00442837" w:rsidP="00442837">
      <w:pPr>
        <w:pStyle w:val="ListParagraph"/>
        <w:numPr>
          <w:ilvl w:val="0"/>
          <w:numId w:val="14"/>
        </w:numPr>
        <w:spacing w:after="0" w:line="240" w:lineRule="auto"/>
        <w:contextualSpacing w:val="0"/>
      </w:pPr>
      <w:r>
        <w:rPr>
          <w:b/>
        </w:rPr>
        <w:lastRenderedPageBreak/>
        <w:t>Steering Committee recruitment</w:t>
      </w:r>
    </w:p>
    <w:p w14:paraId="5CB7E99A" w14:textId="77777777" w:rsidR="008B23C8" w:rsidRDefault="37921D9E" w:rsidP="008B23C8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>Processing, distribution, and wa</w:t>
      </w:r>
      <w:r w:rsidR="008B23C8">
        <w:t>ste are the gaps currently on steering committee.</w:t>
      </w:r>
    </w:p>
    <w:p w14:paraId="4C14B908" w14:textId="77777777" w:rsidR="008B23C8" w:rsidRDefault="008B23C8" w:rsidP="008B23C8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t xml:space="preserve">Top candidates </w:t>
      </w:r>
      <w:r w:rsidRPr="008B23C8">
        <w:rPr>
          <w:highlight w:val="yellow"/>
        </w:rPr>
        <w:t>(Kerry will compile for Coordinating team to review before forum)</w:t>
      </w:r>
      <w:r>
        <w:t>:</w:t>
      </w:r>
    </w:p>
    <w:p w14:paraId="3AEA35B5" w14:textId="62D6234A" w:rsidR="37921D9E" w:rsidRDefault="37921D9E" w:rsidP="008B23C8">
      <w:pPr>
        <w:pStyle w:val="ListParagraph"/>
        <w:numPr>
          <w:ilvl w:val="2"/>
          <w:numId w:val="14"/>
        </w:numPr>
        <w:spacing w:after="0" w:line="240" w:lineRule="auto"/>
        <w:contextualSpacing w:val="0"/>
      </w:pPr>
      <w:r>
        <w:t>Rich Appel from Appel Farms (dairy)</w:t>
      </w:r>
      <w:r w:rsidR="00305476">
        <w:t xml:space="preserve"> [Sara]</w:t>
      </w:r>
    </w:p>
    <w:p w14:paraId="0F307EF0" w14:textId="01EB669E" w:rsidR="37921D9E" w:rsidRDefault="37921D9E" w:rsidP="37921D9E">
      <w:pPr>
        <w:pStyle w:val="ListParagraph"/>
        <w:numPr>
          <w:ilvl w:val="2"/>
          <w:numId w:val="14"/>
        </w:numPr>
        <w:spacing w:after="0" w:line="240" w:lineRule="auto"/>
      </w:pPr>
      <w:r>
        <w:t>NW Ag BC – Alex Perez he</w:t>
      </w:r>
      <w:r w:rsidR="00C02BB2">
        <w:t xml:space="preserve"> is a </w:t>
      </w:r>
      <w:r w:rsidR="00B03C72">
        <w:t>liaison</w:t>
      </w:r>
      <w:r w:rsidR="00C02BB2">
        <w:t xml:space="preserve"> to the</w:t>
      </w:r>
      <w:r>
        <w:t xml:space="preserve"> </w:t>
      </w:r>
      <w:r w:rsidR="00B03C72">
        <w:t>Hispanic</w:t>
      </w:r>
      <w:r w:rsidR="00C02BB2">
        <w:t xml:space="preserve"> farmer community</w:t>
      </w:r>
      <w:r w:rsidR="00305476">
        <w:t xml:space="preserve"> [Mardi?]</w:t>
      </w:r>
    </w:p>
    <w:p w14:paraId="19E75093" w14:textId="4E3F967B" w:rsidR="37921D9E" w:rsidRDefault="00C02BB2" w:rsidP="37921D9E">
      <w:pPr>
        <w:pStyle w:val="ListParagraph"/>
        <w:numPr>
          <w:ilvl w:val="2"/>
          <w:numId w:val="14"/>
        </w:numPr>
        <w:spacing w:after="0" w:line="240" w:lineRule="auto"/>
      </w:pPr>
      <w:r>
        <w:t>Nooksack and/or Lummi</w:t>
      </w:r>
      <w:r w:rsidR="37921D9E">
        <w:t xml:space="preserve"> </w:t>
      </w:r>
      <w:r>
        <w:t>T</w:t>
      </w:r>
      <w:r w:rsidR="37921D9E">
        <w:t xml:space="preserve">ribes – </w:t>
      </w:r>
      <w:proofErr w:type="spellStart"/>
      <w:r w:rsidR="37921D9E">
        <w:t>Breena</w:t>
      </w:r>
      <w:proofErr w:type="spellEnd"/>
      <w:r w:rsidR="37921D9E">
        <w:t xml:space="preserve"> Apgar-Kurtz</w:t>
      </w:r>
      <w:r>
        <w:t>? Still need someone –</w:t>
      </w:r>
      <w:r w:rsidR="00305476">
        <w:t xml:space="preserve"> maybe the contact that teaches traditional foods at NWIC would be a good candidate? [Sara? Mardi?]</w:t>
      </w:r>
    </w:p>
    <w:p w14:paraId="4B89127A" w14:textId="59996C01" w:rsidR="37921D9E" w:rsidRDefault="00C02BB2" w:rsidP="37921D9E">
      <w:pPr>
        <w:pStyle w:val="ListParagraph"/>
        <w:numPr>
          <w:ilvl w:val="2"/>
          <w:numId w:val="14"/>
        </w:numPr>
        <w:spacing w:after="0" w:line="240" w:lineRule="auto"/>
      </w:pPr>
      <w:proofErr w:type="spellStart"/>
      <w:r>
        <w:t>Kether</w:t>
      </w:r>
      <w:proofErr w:type="spellEnd"/>
      <w:r>
        <w:t xml:space="preserve"> </w:t>
      </w:r>
      <w:proofErr w:type="spellStart"/>
      <w:r>
        <w:t>Scharff</w:t>
      </w:r>
      <w:proofErr w:type="spellEnd"/>
      <w:r>
        <w:t>-Gray – C</w:t>
      </w:r>
      <w:r w:rsidR="37921D9E">
        <w:t>onsult</w:t>
      </w:r>
      <w:r>
        <w:t>ant</w:t>
      </w:r>
      <w:r w:rsidR="37921D9E">
        <w:t>s for far</w:t>
      </w:r>
      <w:r>
        <w:t>ms on operations and marketing</w:t>
      </w:r>
      <w:r w:rsidR="37921D9E">
        <w:t xml:space="preserve"> </w:t>
      </w:r>
      <w:r w:rsidR="00305476">
        <w:t>[Sara]</w:t>
      </w:r>
    </w:p>
    <w:p w14:paraId="02C1D430" w14:textId="5E426B7B" w:rsidR="37921D9E" w:rsidRDefault="37921D9E" w:rsidP="37921D9E">
      <w:pPr>
        <w:pStyle w:val="ListParagraph"/>
        <w:numPr>
          <w:ilvl w:val="2"/>
          <w:numId w:val="14"/>
        </w:numPr>
        <w:spacing w:after="0" w:line="240" w:lineRule="auto"/>
      </w:pPr>
      <w:r>
        <w:t xml:space="preserve">Katie </w:t>
      </w:r>
      <w:proofErr w:type="spellStart"/>
      <w:r>
        <w:t>Pencke</w:t>
      </w:r>
      <w:proofErr w:type="spellEnd"/>
      <w:r>
        <w:t xml:space="preserve"> from Conservation District (Livestock and ag land conservation)</w:t>
      </w:r>
      <w:r w:rsidR="00305476">
        <w:t xml:space="preserve"> [Cheryl]</w:t>
      </w:r>
    </w:p>
    <w:p w14:paraId="05C72D4E" w14:textId="54E791F0" w:rsidR="37921D9E" w:rsidRDefault="37921D9E" w:rsidP="00C02BB2">
      <w:pPr>
        <w:pStyle w:val="ListParagraph"/>
        <w:spacing w:after="0" w:line="240" w:lineRule="auto"/>
        <w:ind w:left="1080"/>
      </w:pPr>
    </w:p>
    <w:p w14:paraId="3BE2CC74" w14:textId="378DBCF2" w:rsidR="00305476" w:rsidRDefault="00442837" w:rsidP="00662807">
      <w:pPr>
        <w:pStyle w:val="ListParagraph"/>
        <w:numPr>
          <w:ilvl w:val="0"/>
          <w:numId w:val="14"/>
        </w:numPr>
        <w:spacing w:after="0" w:line="240" w:lineRule="auto"/>
        <w:contextualSpacing w:val="0"/>
      </w:pPr>
      <w:r>
        <w:rPr>
          <w:b/>
        </w:rPr>
        <w:t>Newsletter</w:t>
      </w:r>
      <w:r>
        <w:t xml:space="preserve"> </w:t>
      </w:r>
      <w:r w:rsidRPr="008B23C8">
        <w:rPr>
          <w:b/>
        </w:rPr>
        <w:t>schedule &amp; content</w:t>
      </w:r>
      <w:r w:rsidR="00305476">
        <w:t xml:space="preserve"> </w:t>
      </w:r>
    </w:p>
    <w:p w14:paraId="252727F7" w14:textId="520B4F02" w:rsidR="00305476" w:rsidRPr="00305476" w:rsidRDefault="00305476" w:rsidP="00305476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 w:rsidRPr="00305476">
        <w:t>Schedule for WFN e-new</w:t>
      </w:r>
      <w:r w:rsidR="008B23C8">
        <w:t>s</w:t>
      </w:r>
      <w:r w:rsidRPr="00305476">
        <w:t>letters:</w:t>
      </w:r>
    </w:p>
    <w:p w14:paraId="1DBB961F" w14:textId="66AD65CC" w:rsidR="00305476" w:rsidRPr="00662807" w:rsidRDefault="00305476" w:rsidP="00305476">
      <w:pPr>
        <w:pStyle w:val="ListParagraph"/>
        <w:numPr>
          <w:ilvl w:val="2"/>
          <w:numId w:val="14"/>
        </w:numPr>
        <w:spacing w:after="0" w:line="240" w:lineRule="auto"/>
        <w:contextualSpacing w:val="0"/>
      </w:pPr>
      <w:r>
        <w:rPr>
          <w:b/>
        </w:rPr>
        <w:t>February</w:t>
      </w:r>
    </w:p>
    <w:p w14:paraId="407AE772" w14:textId="77777777" w:rsidR="00305476" w:rsidRPr="00662807" w:rsidRDefault="00305476" w:rsidP="00305476">
      <w:pPr>
        <w:pStyle w:val="ListParagraph"/>
        <w:numPr>
          <w:ilvl w:val="2"/>
          <w:numId w:val="14"/>
        </w:numPr>
        <w:spacing w:after="0" w:line="240" w:lineRule="auto"/>
        <w:contextualSpacing w:val="0"/>
      </w:pPr>
      <w:r>
        <w:t xml:space="preserve">April / </w:t>
      </w:r>
      <w:r w:rsidRPr="00662807">
        <w:rPr>
          <w:b/>
        </w:rPr>
        <w:t>May</w:t>
      </w:r>
      <w:r>
        <w:rPr>
          <w:b/>
        </w:rPr>
        <w:t xml:space="preserve"> (Forum)</w:t>
      </w:r>
    </w:p>
    <w:p w14:paraId="460DE57E" w14:textId="77777777" w:rsidR="00305476" w:rsidRPr="00662807" w:rsidRDefault="00305476" w:rsidP="00305476">
      <w:pPr>
        <w:pStyle w:val="ListParagraph"/>
        <w:numPr>
          <w:ilvl w:val="2"/>
          <w:numId w:val="14"/>
        </w:numPr>
        <w:spacing w:after="0" w:line="240" w:lineRule="auto"/>
        <w:contextualSpacing w:val="0"/>
      </w:pPr>
      <w:r>
        <w:rPr>
          <w:b/>
        </w:rPr>
        <w:t>August</w:t>
      </w:r>
    </w:p>
    <w:p w14:paraId="1E29EDE3" w14:textId="77777777" w:rsidR="00305476" w:rsidRDefault="00305476" w:rsidP="00305476">
      <w:pPr>
        <w:pStyle w:val="ListParagraph"/>
        <w:numPr>
          <w:ilvl w:val="2"/>
          <w:numId w:val="14"/>
        </w:numPr>
        <w:spacing w:after="0" w:line="240" w:lineRule="auto"/>
        <w:contextualSpacing w:val="0"/>
      </w:pPr>
      <w:r>
        <w:t xml:space="preserve">October / </w:t>
      </w:r>
      <w:r w:rsidRPr="37921D9E">
        <w:rPr>
          <w:b/>
          <w:bCs/>
        </w:rPr>
        <w:t>November (Forum)</w:t>
      </w:r>
    </w:p>
    <w:p w14:paraId="593D4EAC" w14:textId="77777777" w:rsidR="00305476" w:rsidRPr="00305476" w:rsidRDefault="00305476" w:rsidP="00305476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highlight w:val="yellow"/>
        </w:rPr>
      </w:pPr>
      <w:r w:rsidRPr="00305476">
        <w:rPr>
          <w:highlight w:val="yellow"/>
        </w:rPr>
        <w:t>Kerry will reach out a month in advance to ask for content for the February and August newsletters</w:t>
      </w:r>
    </w:p>
    <w:p w14:paraId="79614CB2" w14:textId="49D7F0B4" w:rsidR="00305476" w:rsidRPr="00305476" w:rsidRDefault="008B23C8" w:rsidP="00305476">
      <w:pPr>
        <w:pStyle w:val="ListParagraph"/>
        <w:numPr>
          <w:ilvl w:val="1"/>
          <w:numId w:val="14"/>
        </w:numPr>
        <w:spacing w:after="0" w:line="240" w:lineRule="auto"/>
        <w:contextualSpacing w:val="0"/>
      </w:pPr>
      <w:r>
        <w:rPr>
          <w:bCs/>
        </w:rPr>
        <w:t>Can p</w:t>
      </w:r>
      <w:r w:rsidR="37921D9E" w:rsidRPr="00305476">
        <w:rPr>
          <w:bCs/>
        </w:rPr>
        <w:t>ull</w:t>
      </w:r>
      <w:r>
        <w:rPr>
          <w:bCs/>
        </w:rPr>
        <w:t xml:space="preserve"> event</w:t>
      </w:r>
      <w:r w:rsidR="37921D9E" w:rsidRPr="00305476">
        <w:rPr>
          <w:bCs/>
        </w:rPr>
        <w:t xml:space="preserve"> content from Co-op and ELF newsletters and online calendar</w:t>
      </w:r>
    </w:p>
    <w:p w14:paraId="110A998B" w14:textId="34E00F0D" w:rsidR="00A1594D" w:rsidRPr="00442837" w:rsidRDefault="37921D9E" w:rsidP="37921D9E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b/>
          <w:bCs/>
        </w:rPr>
      </w:pPr>
      <w:r w:rsidRPr="00305476">
        <w:rPr>
          <w:b/>
        </w:rPr>
        <w:t>Spring forum</w:t>
      </w:r>
      <w:r>
        <w:t xml:space="preserve"> </w:t>
      </w:r>
      <w:r w:rsidRPr="008B23C8">
        <w:rPr>
          <w:b/>
        </w:rPr>
        <w:t>topic</w:t>
      </w:r>
      <w:r w:rsidRPr="37921D9E">
        <w:rPr>
          <w:b/>
          <w:bCs/>
        </w:rPr>
        <w:t xml:space="preserve"> </w:t>
      </w:r>
    </w:p>
    <w:p w14:paraId="7C56882A" w14:textId="2788FE4F" w:rsidR="00A1594D" w:rsidRPr="00305476" w:rsidRDefault="00305476" w:rsidP="37921D9E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>
        <w:rPr>
          <w:bCs/>
        </w:rPr>
        <w:t>Healthy trends?</w:t>
      </w:r>
    </w:p>
    <w:p w14:paraId="03911C22" w14:textId="7DB4D910" w:rsidR="00A1594D" w:rsidRDefault="37921D9E" w:rsidP="37921D9E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</w:rPr>
      </w:pPr>
      <w:r w:rsidRPr="00305476">
        <w:rPr>
          <w:bCs/>
        </w:rPr>
        <w:t>Consumer trends</w:t>
      </w:r>
      <w:r w:rsidR="00305476">
        <w:rPr>
          <w:bCs/>
        </w:rPr>
        <w:t>?</w:t>
      </w:r>
    </w:p>
    <w:p w14:paraId="34B37562" w14:textId="397420DF" w:rsidR="00305476" w:rsidRPr="00305476" w:rsidRDefault="00305476" w:rsidP="37921D9E">
      <w:pPr>
        <w:pStyle w:val="ListParagraph"/>
        <w:numPr>
          <w:ilvl w:val="1"/>
          <w:numId w:val="14"/>
        </w:numPr>
        <w:spacing w:after="0" w:line="240" w:lineRule="auto"/>
        <w:contextualSpacing w:val="0"/>
        <w:rPr>
          <w:bCs/>
          <w:highlight w:val="yellow"/>
        </w:rPr>
      </w:pPr>
      <w:r w:rsidRPr="00305476">
        <w:rPr>
          <w:bCs/>
          <w:highlight w:val="yellow"/>
        </w:rPr>
        <w:t>Sara still needs more specific direction on this and will send out an email to gather input.</w:t>
      </w:r>
    </w:p>
    <w:p w14:paraId="0186E113" w14:textId="25BCF9B0" w:rsidR="00A1594D" w:rsidRPr="00305476" w:rsidRDefault="37921D9E" w:rsidP="37921D9E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bCs/>
        </w:rPr>
      </w:pPr>
      <w:r w:rsidRPr="00305476">
        <w:rPr>
          <w:b/>
          <w:bCs/>
        </w:rPr>
        <w:t>Sector updates</w:t>
      </w:r>
      <w:r w:rsidR="00305476" w:rsidRPr="00305476">
        <w:rPr>
          <w:bCs/>
        </w:rPr>
        <w:t xml:space="preserve"> – ran out of time – please send updates via email if you have them, or share them on the listserv</w:t>
      </w:r>
    </w:p>
    <w:sectPr w:rsidR="00A1594D" w:rsidRPr="00305476" w:rsidSect="00895C76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E42D8"/>
    <w:multiLevelType w:val="hybridMultilevel"/>
    <w:tmpl w:val="791C97E2"/>
    <w:lvl w:ilvl="0" w:tplc="6174FECC">
      <w:numFmt w:val="bullet"/>
      <w:lvlText w:val="⃝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55908"/>
    <w:multiLevelType w:val="hybridMultilevel"/>
    <w:tmpl w:val="9B0822CE"/>
    <w:lvl w:ilvl="0" w:tplc="A7D04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EA41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AEDD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9A5C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B0CD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68DE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F8E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38B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F66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D6A04"/>
    <w:multiLevelType w:val="hybridMultilevel"/>
    <w:tmpl w:val="76F03E88"/>
    <w:lvl w:ilvl="0" w:tplc="712AC8B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D4886"/>
    <w:multiLevelType w:val="hybridMultilevel"/>
    <w:tmpl w:val="F2F2B216"/>
    <w:lvl w:ilvl="0" w:tplc="88D838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CAA2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826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E42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ACEC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44F8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92A9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02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3278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513BA"/>
    <w:multiLevelType w:val="hybridMultilevel"/>
    <w:tmpl w:val="20EA07D2"/>
    <w:lvl w:ilvl="0" w:tplc="DEE0EEF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F3EAC"/>
    <w:multiLevelType w:val="hybridMultilevel"/>
    <w:tmpl w:val="693CBF32"/>
    <w:lvl w:ilvl="0" w:tplc="0FCC6B3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9102E0"/>
    <w:multiLevelType w:val="multilevel"/>
    <w:tmpl w:val="E248A8BC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right"/>
      <w:pPr>
        <w:ind w:left="1080" w:hanging="360"/>
      </w:pPr>
      <w:rPr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righ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right"/>
      <w:pPr>
        <w:ind w:left="3240" w:hanging="360"/>
      </w:pPr>
    </w:lvl>
  </w:abstractNum>
  <w:abstractNum w:abstractNumId="7" w15:restartNumberingAfterBreak="0">
    <w:nsid w:val="2E41429B"/>
    <w:multiLevelType w:val="hybridMultilevel"/>
    <w:tmpl w:val="09F8AFF8"/>
    <w:lvl w:ilvl="0" w:tplc="4258A7C8">
      <w:start w:val="1"/>
      <w:numFmt w:val="decimal"/>
      <w:lvlText w:val="%1."/>
      <w:lvlJc w:val="left"/>
      <w:pPr>
        <w:ind w:left="720" w:hanging="360"/>
      </w:pPr>
    </w:lvl>
    <w:lvl w:ilvl="1" w:tplc="185E1AC2">
      <w:start w:val="1"/>
      <w:numFmt w:val="lowerLetter"/>
      <w:lvlText w:val="%2."/>
      <w:lvlJc w:val="left"/>
      <w:pPr>
        <w:ind w:left="1440" w:hanging="360"/>
      </w:pPr>
    </w:lvl>
    <w:lvl w:ilvl="2" w:tplc="E8FCC614">
      <w:start w:val="1"/>
      <w:numFmt w:val="lowerRoman"/>
      <w:lvlText w:val="%3."/>
      <w:lvlJc w:val="right"/>
      <w:pPr>
        <w:ind w:left="2160" w:hanging="180"/>
      </w:pPr>
    </w:lvl>
    <w:lvl w:ilvl="3" w:tplc="9DD8EB26">
      <w:start w:val="1"/>
      <w:numFmt w:val="decimal"/>
      <w:lvlText w:val="%4."/>
      <w:lvlJc w:val="left"/>
      <w:pPr>
        <w:ind w:left="2880" w:hanging="360"/>
      </w:pPr>
    </w:lvl>
    <w:lvl w:ilvl="4" w:tplc="B54CD710">
      <w:start w:val="1"/>
      <w:numFmt w:val="lowerLetter"/>
      <w:lvlText w:val="%5."/>
      <w:lvlJc w:val="left"/>
      <w:pPr>
        <w:ind w:left="3600" w:hanging="360"/>
      </w:pPr>
    </w:lvl>
    <w:lvl w:ilvl="5" w:tplc="16F41422">
      <w:start w:val="1"/>
      <w:numFmt w:val="lowerRoman"/>
      <w:lvlText w:val="%6."/>
      <w:lvlJc w:val="right"/>
      <w:pPr>
        <w:ind w:left="4320" w:hanging="180"/>
      </w:pPr>
    </w:lvl>
    <w:lvl w:ilvl="6" w:tplc="E258E00E">
      <w:start w:val="1"/>
      <w:numFmt w:val="decimal"/>
      <w:lvlText w:val="%7."/>
      <w:lvlJc w:val="left"/>
      <w:pPr>
        <w:ind w:left="5040" w:hanging="360"/>
      </w:pPr>
    </w:lvl>
    <w:lvl w:ilvl="7" w:tplc="FFC4CF94">
      <w:start w:val="1"/>
      <w:numFmt w:val="lowerLetter"/>
      <w:lvlText w:val="%8."/>
      <w:lvlJc w:val="left"/>
      <w:pPr>
        <w:ind w:left="5760" w:hanging="360"/>
      </w:pPr>
    </w:lvl>
    <w:lvl w:ilvl="8" w:tplc="0D5A7F0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C6DEB"/>
    <w:multiLevelType w:val="hybridMultilevel"/>
    <w:tmpl w:val="58B6BFCE"/>
    <w:lvl w:ilvl="0" w:tplc="B6AEC3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06E1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6C07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7C9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423A1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8BD4A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CC2A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C6C9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0206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42160C"/>
    <w:multiLevelType w:val="hybridMultilevel"/>
    <w:tmpl w:val="DF92A7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60F09"/>
    <w:multiLevelType w:val="hybridMultilevel"/>
    <w:tmpl w:val="DB4A42A6"/>
    <w:lvl w:ilvl="0" w:tplc="26CEFA50">
      <w:start w:val="1"/>
      <w:numFmt w:val="decimal"/>
      <w:lvlText w:val="%1."/>
      <w:lvlJc w:val="left"/>
      <w:pPr>
        <w:ind w:left="720" w:hanging="360"/>
      </w:pPr>
    </w:lvl>
    <w:lvl w:ilvl="1" w:tplc="8462359A">
      <w:start w:val="1"/>
      <w:numFmt w:val="lowerLetter"/>
      <w:lvlText w:val="%2."/>
      <w:lvlJc w:val="left"/>
      <w:pPr>
        <w:ind w:left="1440" w:hanging="360"/>
      </w:pPr>
    </w:lvl>
    <w:lvl w:ilvl="2" w:tplc="E6303CDC">
      <w:start w:val="1"/>
      <w:numFmt w:val="lowerRoman"/>
      <w:lvlText w:val="%3."/>
      <w:lvlJc w:val="right"/>
      <w:pPr>
        <w:ind w:left="2160" w:hanging="180"/>
      </w:pPr>
    </w:lvl>
    <w:lvl w:ilvl="3" w:tplc="1A6852DC">
      <w:start w:val="1"/>
      <w:numFmt w:val="decimal"/>
      <w:lvlText w:val="%4."/>
      <w:lvlJc w:val="left"/>
      <w:pPr>
        <w:ind w:left="2880" w:hanging="360"/>
      </w:pPr>
    </w:lvl>
    <w:lvl w:ilvl="4" w:tplc="15F83C04">
      <w:start w:val="1"/>
      <w:numFmt w:val="lowerLetter"/>
      <w:lvlText w:val="%5."/>
      <w:lvlJc w:val="left"/>
      <w:pPr>
        <w:ind w:left="3600" w:hanging="360"/>
      </w:pPr>
    </w:lvl>
    <w:lvl w:ilvl="5" w:tplc="D8E42C7E">
      <w:start w:val="1"/>
      <w:numFmt w:val="lowerRoman"/>
      <w:lvlText w:val="%6."/>
      <w:lvlJc w:val="right"/>
      <w:pPr>
        <w:ind w:left="4320" w:hanging="180"/>
      </w:pPr>
    </w:lvl>
    <w:lvl w:ilvl="6" w:tplc="5C488828">
      <w:start w:val="1"/>
      <w:numFmt w:val="decimal"/>
      <w:lvlText w:val="%7."/>
      <w:lvlJc w:val="left"/>
      <w:pPr>
        <w:ind w:left="5040" w:hanging="360"/>
      </w:pPr>
    </w:lvl>
    <w:lvl w:ilvl="7" w:tplc="E65284DE">
      <w:start w:val="1"/>
      <w:numFmt w:val="lowerLetter"/>
      <w:lvlText w:val="%8."/>
      <w:lvlJc w:val="left"/>
      <w:pPr>
        <w:ind w:left="5760" w:hanging="360"/>
      </w:pPr>
    </w:lvl>
    <w:lvl w:ilvl="8" w:tplc="9CAABD7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E38C8"/>
    <w:multiLevelType w:val="hybridMultilevel"/>
    <w:tmpl w:val="EF483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2A039B"/>
    <w:multiLevelType w:val="hybridMultilevel"/>
    <w:tmpl w:val="8AA429A6"/>
    <w:lvl w:ilvl="0" w:tplc="93C45BF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D16ED"/>
    <w:multiLevelType w:val="hybridMultilevel"/>
    <w:tmpl w:val="6D56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769EE"/>
    <w:multiLevelType w:val="hybridMultilevel"/>
    <w:tmpl w:val="2454118E"/>
    <w:lvl w:ilvl="0" w:tplc="FBE2AEBA">
      <w:start w:val="1"/>
      <w:numFmt w:val="decimal"/>
      <w:lvlText w:val="%1."/>
      <w:lvlJc w:val="left"/>
      <w:pPr>
        <w:ind w:left="720" w:hanging="360"/>
      </w:pPr>
    </w:lvl>
    <w:lvl w:ilvl="1" w:tplc="8904FCDA">
      <w:start w:val="1"/>
      <w:numFmt w:val="lowerLetter"/>
      <w:lvlText w:val="%2."/>
      <w:lvlJc w:val="left"/>
      <w:pPr>
        <w:ind w:left="1440" w:hanging="360"/>
      </w:pPr>
    </w:lvl>
    <w:lvl w:ilvl="2" w:tplc="CD4A3C32">
      <w:start w:val="1"/>
      <w:numFmt w:val="lowerRoman"/>
      <w:lvlText w:val="%3."/>
      <w:lvlJc w:val="right"/>
      <w:pPr>
        <w:ind w:left="2160" w:hanging="180"/>
      </w:pPr>
    </w:lvl>
    <w:lvl w:ilvl="3" w:tplc="C544334C">
      <w:start w:val="1"/>
      <w:numFmt w:val="decimal"/>
      <w:lvlText w:val="%4."/>
      <w:lvlJc w:val="left"/>
      <w:pPr>
        <w:ind w:left="2880" w:hanging="360"/>
      </w:pPr>
    </w:lvl>
    <w:lvl w:ilvl="4" w:tplc="53426914">
      <w:start w:val="1"/>
      <w:numFmt w:val="lowerLetter"/>
      <w:lvlText w:val="%5."/>
      <w:lvlJc w:val="left"/>
      <w:pPr>
        <w:ind w:left="3600" w:hanging="360"/>
      </w:pPr>
    </w:lvl>
    <w:lvl w:ilvl="5" w:tplc="8C1A2942">
      <w:start w:val="1"/>
      <w:numFmt w:val="lowerRoman"/>
      <w:lvlText w:val="%6."/>
      <w:lvlJc w:val="right"/>
      <w:pPr>
        <w:ind w:left="4320" w:hanging="180"/>
      </w:pPr>
    </w:lvl>
    <w:lvl w:ilvl="6" w:tplc="33803298">
      <w:start w:val="1"/>
      <w:numFmt w:val="decimal"/>
      <w:lvlText w:val="%7."/>
      <w:lvlJc w:val="left"/>
      <w:pPr>
        <w:ind w:left="5040" w:hanging="360"/>
      </w:pPr>
    </w:lvl>
    <w:lvl w:ilvl="7" w:tplc="379A8854">
      <w:start w:val="1"/>
      <w:numFmt w:val="lowerLetter"/>
      <w:lvlText w:val="%8."/>
      <w:lvlJc w:val="left"/>
      <w:pPr>
        <w:ind w:left="5760" w:hanging="360"/>
      </w:pPr>
    </w:lvl>
    <w:lvl w:ilvl="8" w:tplc="A7B0A12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648A6"/>
    <w:multiLevelType w:val="hybridMultilevel"/>
    <w:tmpl w:val="8146F386"/>
    <w:lvl w:ilvl="0" w:tplc="D44E623E">
      <w:start w:val="3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3C3157"/>
    <w:multiLevelType w:val="multilevel"/>
    <w:tmpl w:val="87D45E36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right"/>
      <w:pPr>
        <w:ind w:left="1080" w:hanging="360"/>
      </w:pPr>
      <w:rPr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righ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right"/>
      <w:pPr>
        <w:ind w:left="3240" w:hanging="360"/>
      </w:pPr>
    </w:lvl>
  </w:abstractNum>
  <w:abstractNum w:abstractNumId="17" w15:restartNumberingAfterBreak="0">
    <w:nsid w:val="6815369A"/>
    <w:multiLevelType w:val="hybridMultilevel"/>
    <w:tmpl w:val="F5D47878"/>
    <w:lvl w:ilvl="0" w:tplc="028281CC">
      <w:start w:val="1"/>
      <w:numFmt w:val="decimal"/>
      <w:lvlText w:val="%1."/>
      <w:lvlJc w:val="left"/>
      <w:pPr>
        <w:ind w:left="720" w:hanging="360"/>
      </w:pPr>
    </w:lvl>
    <w:lvl w:ilvl="1" w:tplc="FEEA13EC">
      <w:start w:val="1"/>
      <w:numFmt w:val="lowerLetter"/>
      <w:lvlText w:val="%2."/>
      <w:lvlJc w:val="left"/>
      <w:pPr>
        <w:ind w:left="1440" w:hanging="360"/>
      </w:pPr>
    </w:lvl>
    <w:lvl w:ilvl="2" w:tplc="C74C274A">
      <w:start w:val="1"/>
      <w:numFmt w:val="lowerRoman"/>
      <w:lvlText w:val="%3."/>
      <w:lvlJc w:val="right"/>
      <w:pPr>
        <w:ind w:left="2160" w:hanging="180"/>
      </w:pPr>
    </w:lvl>
    <w:lvl w:ilvl="3" w:tplc="C8727970">
      <w:start w:val="1"/>
      <w:numFmt w:val="decimal"/>
      <w:lvlText w:val="%4."/>
      <w:lvlJc w:val="left"/>
      <w:pPr>
        <w:ind w:left="2880" w:hanging="360"/>
      </w:pPr>
    </w:lvl>
    <w:lvl w:ilvl="4" w:tplc="1FDC8308">
      <w:start w:val="1"/>
      <w:numFmt w:val="lowerLetter"/>
      <w:lvlText w:val="%5."/>
      <w:lvlJc w:val="left"/>
      <w:pPr>
        <w:ind w:left="3600" w:hanging="360"/>
      </w:pPr>
    </w:lvl>
    <w:lvl w:ilvl="5" w:tplc="2F6EEB8E">
      <w:start w:val="1"/>
      <w:numFmt w:val="lowerRoman"/>
      <w:lvlText w:val="%6."/>
      <w:lvlJc w:val="right"/>
      <w:pPr>
        <w:ind w:left="4320" w:hanging="180"/>
      </w:pPr>
    </w:lvl>
    <w:lvl w:ilvl="6" w:tplc="4C54C850">
      <w:start w:val="1"/>
      <w:numFmt w:val="decimal"/>
      <w:lvlText w:val="%7."/>
      <w:lvlJc w:val="left"/>
      <w:pPr>
        <w:ind w:left="5040" w:hanging="360"/>
      </w:pPr>
    </w:lvl>
    <w:lvl w:ilvl="7" w:tplc="3A16BB48">
      <w:start w:val="1"/>
      <w:numFmt w:val="lowerLetter"/>
      <w:lvlText w:val="%8."/>
      <w:lvlJc w:val="left"/>
      <w:pPr>
        <w:ind w:left="5760" w:hanging="360"/>
      </w:pPr>
    </w:lvl>
    <w:lvl w:ilvl="8" w:tplc="502AAB7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0721CA"/>
    <w:multiLevelType w:val="hybridMultilevel"/>
    <w:tmpl w:val="8962E8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42B9"/>
    <w:multiLevelType w:val="hybridMultilevel"/>
    <w:tmpl w:val="CA580D2A"/>
    <w:lvl w:ilvl="0" w:tplc="7D1AAD80">
      <w:start w:val="1"/>
      <w:numFmt w:val="decimal"/>
      <w:lvlText w:val="%1."/>
      <w:lvlJc w:val="left"/>
      <w:pPr>
        <w:ind w:left="720" w:hanging="360"/>
      </w:pPr>
    </w:lvl>
    <w:lvl w:ilvl="1" w:tplc="782ED95E">
      <w:start w:val="1"/>
      <w:numFmt w:val="lowerLetter"/>
      <w:lvlText w:val="%2."/>
      <w:lvlJc w:val="left"/>
      <w:pPr>
        <w:ind w:left="1440" w:hanging="360"/>
      </w:pPr>
    </w:lvl>
    <w:lvl w:ilvl="2" w:tplc="7FCE9D7E">
      <w:start w:val="1"/>
      <w:numFmt w:val="lowerRoman"/>
      <w:lvlText w:val="%3."/>
      <w:lvlJc w:val="right"/>
      <w:pPr>
        <w:ind w:left="2160" w:hanging="180"/>
      </w:pPr>
    </w:lvl>
    <w:lvl w:ilvl="3" w:tplc="88FE12AE">
      <w:start w:val="1"/>
      <w:numFmt w:val="decimal"/>
      <w:lvlText w:val="%4."/>
      <w:lvlJc w:val="left"/>
      <w:pPr>
        <w:ind w:left="2880" w:hanging="360"/>
      </w:pPr>
    </w:lvl>
    <w:lvl w:ilvl="4" w:tplc="17BABEEA">
      <w:start w:val="1"/>
      <w:numFmt w:val="lowerLetter"/>
      <w:lvlText w:val="%5."/>
      <w:lvlJc w:val="left"/>
      <w:pPr>
        <w:ind w:left="3600" w:hanging="360"/>
      </w:pPr>
    </w:lvl>
    <w:lvl w:ilvl="5" w:tplc="94F8697C">
      <w:start w:val="1"/>
      <w:numFmt w:val="lowerRoman"/>
      <w:lvlText w:val="%6."/>
      <w:lvlJc w:val="right"/>
      <w:pPr>
        <w:ind w:left="4320" w:hanging="180"/>
      </w:pPr>
    </w:lvl>
    <w:lvl w:ilvl="6" w:tplc="27B4A804">
      <w:start w:val="1"/>
      <w:numFmt w:val="decimal"/>
      <w:lvlText w:val="%7."/>
      <w:lvlJc w:val="left"/>
      <w:pPr>
        <w:ind w:left="5040" w:hanging="360"/>
      </w:pPr>
    </w:lvl>
    <w:lvl w:ilvl="7" w:tplc="461E3BDE">
      <w:start w:val="1"/>
      <w:numFmt w:val="lowerLetter"/>
      <w:lvlText w:val="%8."/>
      <w:lvlJc w:val="left"/>
      <w:pPr>
        <w:ind w:left="5760" w:hanging="360"/>
      </w:pPr>
    </w:lvl>
    <w:lvl w:ilvl="8" w:tplc="1B0E50D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BA5611"/>
    <w:multiLevelType w:val="hybridMultilevel"/>
    <w:tmpl w:val="244E38E8"/>
    <w:lvl w:ilvl="0" w:tplc="A1D02320">
      <w:start w:val="1"/>
      <w:numFmt w:val="decimal"/>
      <w:lvlText w:val="%1."/>
      <w:lvlJc w:val="left"/>
      <w:pPr>
        <w:ind w:left="720" w:hanging="360"/>
      </w:pPr>
    </w:lvl>
    <w:lvl w:ilvl="1" w:tplc="0F4AF15A">
      <w:start w:val="1"/>
      <w:numFmt w:val="lowerLetter"/>
      <w:lvlText w:val="%2."/>
      <w:lvlJc w:val="left"/>
      <w:pPr>
        <w:ind w:left="1440" w:hanging="360"/>
      </w:pPr>
    </w:lvl>
    <w:lvl w:ilvl="2" w:tplc="B0E25ADA">
      <w:start w:val="1"/>
      <w:numFmt w:val="lowerRoman"/>
      <w:lvlText w:val="%3."/>
      <w:lvlJc w:val="right"/>
      <w:pPr>
        <w:ind w:left="2160" w:hanging="180"/>
      </w:pPr>
    </w:lvl>
    <w:lvl w:ilvl="3" w:tplc="C3C059C6">
      <w:start w:val="1"/>
      <w:numFmt w:val="decimal"/>
      <w:lvlText w:val="%4."/>
      <w:lvlJc w:val="left"/>
      <w:pPr>
        <w:ind w:left="2880" w:hanging="360"/>
      </w:pPr>
    </w:lvl>
    <w:lvl w:ilvl="4" w:tplc="76AE8694">
      <w:start w:val="1"/>
      <w:numFmt w:val="lowerLetter"/>
      <w:lvlText w:val="%5."/>
      <w:lvlJc w:val="left"/>
      <w:pPr>
        <w:ind w:left="3600" w:hanging="360"/>
      </w:pPr>
    </w:lvl>
    <w:lvl w:ilvl="5" w:tplc="7E1A3916">
      <w:start w:val="1"/>
      <w:numFmt w:val="lowerRoman"/>
      <w:lvlText w:val="%6."/>
      <w:lvlJc w:val="right"/>
      <w:pPr>
        <w:ind w:left="4320" w:hanging="180"/>
      </w:pPr>
    </w:lvl>
    <w:lvl w:ilvl="6" w:tplc="89E6E39E">
      <w:start w:val="1"/>
      <w:numFmt w:val="decimal"/>
      <w:lvlText w:val="%7."/>
      <w:lvlJc w:val="left"/>
      <w:pPr>
        <w:ind w:left="5040" w:hanging="360"/>
      </w:pPr>
    </w:lvl>
    <w:lvl w:ilvl="7" w:tplc="C3C61EF0">
      <w:start w:val="1"/>
      <w:numFmt w:val="lowerLetter"/>
      <w:lvlText w:val="%8."/>
      <w:lvlJc w:val="left"/>
      <w:pPr>
        <w:ind w:left="5760" w:hanging="360"/>
      </w:pPr>
    </w:lvl>
    <w:lvl w:ilvl="8" w:tplc="32A0A8D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DF1FFF"/>
    <w:multiLevelType w:val="hybridMultilevel"/>
    <w:tmpl w:val="0A106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5B130E"/>
    <w:multiLevelType w:val="hybridMultilevel"/>
    <w:tmpl w:val="7B306014"/>
    <w:lvl w:ilvl="0" w:tplc="5E8A4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967B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7292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D843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23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D257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0A9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CADA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47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801E7"/>
    <w:multiLevelType w:val="hybridMultilevel"/>
    <w:tmpl w:val="63F66972"/>
    <w:lvl w:ilvl="0" w:tplc="B2C84512">
      <w:start w:val="1"/>
      <w:numFmt w:val="decimal"/>
      <w:lvlText w:val="%1."/>
      <w:lvlJc w:val="left"/>
      <w:pPr>
        <w:ind w:left="720" w:hanging="360"/>
      </w:pPr>
    </w:lvl>
    <w:lvl w:ilvl="1" w:tplc="528E676A">
      <w:start w:val="1"/>
      <w:numFmt w:val="lowerLetter"/>
      <w:lvlText w:val="%2."/>
      <w:lvlJc w:val="left"/>
      <w:pPr>
        <w:ind w:left="1440" w:hanging="360"/>
      </w:pPr>
    </w:lvl>
    <w:lvl w:ilvl="2" w:tplc="CE2044A0">
      <w:start w:val="1"/>
      <w:numFmt w:val="lowerRoman"/>
      <w:lvlText w:val="%3."/>
      <w:lvlJc w:val="right"/>
      <w:pPr>
        <w:ind w:left="2160" w:hanging="180"/>
      </w:pPr>
    </w:lvl>
    <w:lvl w:ilvl="3" w:tplc="308A8D92">
      <w:start w:val="1"/>
      <w:numFmt w:val="decimal"/>
      <w:lvlText w:val="%4."/>
      <w:lvlJc w:val="left"/>
      <w:pPr>
        <w:ind w:left="2880" w:hanging="360"/>
      </w:pPr>
    </w:lvl>
    <w:lvl w:ilvl="4" w:tplc="97286A96">
      <w:start w:val="1"/>
      <w:numFmt w:val="lowerLetter"/>
      <w:lvlText w:val="%5."/>
      <w:lvlJc w:val="left"/>
      <w:pPr>
        <w:ind w:left="3600" w:hanging="360"/>
      </w:pPr>
    </w:lvl>
    <w:lvl w:ilvl="5" w:tplc="8A6235C4">
      <w:start w:val="1"/>
      <w:numFmt w:val="lowerRoman"/>
      <w:lvlText w:val="%6."/>
      <w:lvlJc w:val="right"/>
      <w:pPr>
        <w:ind w:left="4320" w:hanging="180"/>
      </w:pPr>
    </w:lvl>
    <w:lvl w:ilvl="6" w:tplc="31C4A282">
      <w:start w:val="1"/>
      <w:numFmt w:val="decimal"/>
      <w:lvlText w:val="%7."/>
      <w:lvlJc w:val="left"/>
      <w:pPr>
        <w:ind w:left="5040" w:hanging="360"/>
      </w:pPr>
    </w:lvl>
    <w:lvl w:ilvl="7" w:tplc="F04E9214">
      <w:start w:val="1"/>
      <w:numFmt w:val="lowerLetter"/>
      <w:lvlText w:val="%8."/>
      <w:lvlJc w:val="left"/>
      <w:pPr>
        <w:ind w:left="5760" w:hanging="360"/>
      </w:pPr>
    </w:lvl>
    <w:lvl w:ilvl="8" w:tplc="AFE8C55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1D0F6E"/>
    <w:multiLevelType w:val="hybridMultilevel"/>
    <w:tmpl w:val="5626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42435B"/>
    <w:multiLevelType w:val="hybridMultilevel"/>
    <w:tmpl w:val="59F22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176DF7"/>
    <w:multiLevelType w:val="hybridMultilevel"/>
    <w:tmpl w:val="7132E4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26"/>
  </w:num>
  <w:num w:numId="4">
    <w:abstractNumId w:val="16"/>
  </w:num>
  <w:num w:numId="5">
    <w:abstractNumId w:val="21"/>
  </w:num>
  <w:num w:numId="6">
    <w:abstractNumId w:val="24"/>
  </w:num>
  <w:num w:numId="7">
    <w:abstractNumId w:val="18"/>
  </w:num>
  <w:num w:numId="8">
    <w:abstractNumId w:val="9"/>
  </w:num>
  <w:num w:numId="9">
    <w:abstractNumId w:val="25"/>
  </w:num>
  <w:num w:numId="10">
    <w:abstractNumId w:val="13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5"/>
  </w:num>
  <w:num w:numId="14">
    <w:abstractNumId w:val="6"/>
  </w:num>
  <w:num w:numId="15">
    <w:abstractNumId w:val="2"/>
  </w:num>
  <w:num w:numId="16">
    <w:abstractNumId w:val="23"/>
  </w:num>
  <w:num w:numId="17">
    <w:abstractNumId w:val="17"/>
  </w:num>
  <w:num w:numId="18">
    <w:abstractNumId w:val="15"/>
  </w:num>
  <w:num w:numId="19">
    <w:abstractNumId w:val="7"/>
  </w:num>
  <w:num w:numId="20">
    <w:abstractNumId w:val="20"/>
  </w:num>
  <w:num w:numId="21">
    <w:abstractNumId w:val="19"/>
  </w:num>
  <w:num w:numId="22">
    <w:abstractNumId w:val="14"/>
  </w:num>
  <w:num w:numId="23">
    <w:abstractNumId w:val="8"/>
  </w:num>
  <w:num w:numId="24">
    <w:abstractNumId w:val="10"/>
  </w:num>
  <w:num w:numId="25">
    <w:abstractNumId w:val="1"/>
  </w:num>
  <w:num w:numId="26">
    <w:abstractNumId w:val="0"/>
  </w:num>
  <w:num w:numId="27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tDAyMrU0NTM0MLRU0lEKTi0uzszPAykwNKoFAH+HOlUtAAAA"/>
  </w:docVars>
  <w:rsids>
    <w:rsidRoot w:val="00920016"/>
    <w:rsid w:val="00001FA8"/>
    <w:rsid w:val="00005042"/>
    <w:rsid w:val="00005395"/>
    <w:rsid w:val="000177A7"/>
    <w:rsid w:val="00023528"/>
    <w:rsid w:val="0002537B"/>
    <w:rsid w:val="000316DB"/>
    <w:rsid w:val="000326D1"/>
    <w:rsid w:val="00041D22"/>
    <w:rsid w:val="00044F88"/>
    <w:rsid w:val="0005444C"/>
    <w:rsid w:val="000647BD"/>
    <w:rsid w:val="00065F15"/>
    <w:rsid w:val="0007553D"/>
    <w:rsid w:val="00077BE8"/>
    <w:rsid w:val="00084C60"/>
    <w:rsid w:val="000860B6"/>
    <w:rsid w:val="0008712B"/>
    <w:rsid w:val="00091384"/>
    <w:rsid w:val="00097848"/>
    <w:rsid w:val="000A4349"/>
    <w:rsid w:val="000A63A8"/>
    <w:rsid w:val="000B1E4C"/>
    <w:rsid w:val="000B3875"/>
    <w:rsid w:val="000C0F55"/>
    <w:rsid w:val="000C71EA"/>
    <w:rsid w:val="000D4244"/>
    <w:rsid w:val="000D59B2"/>
    <w:rsid w:val="000E000A"/>
    <w:rsid w:val="000E0EE2"/>
    <w:rsid w:val="000E4297"/>
    <w:rsid w:val="000E5AB1"/>
    <w:rsid w:val="000F2117"/>
    <w:rsid w:val="000F3660"/>
    <w:rsid w:val="000F3BAA"/>
    <w:rsid w:val="001011B6"/>
    <w:rsid w:val="00105468"/>
    <w:rsid w:val="00107897"/>
    <w:rsid w:val="001116A2"/>
    <w:rsid w:val="00111780"/>
    <w:rsid w:val="001127E5"/>
    <w:rsid w:val="0011313A"/>
    <w:rsid w:val="0011408E"/>
    <w:rsid w:val="00125531"/>
    <w:rsid w:val="00126C74"/>
    <w:rsid w:val="00137255"/>
    <w:rsid w:val="00144E6A"/>
    <w:rsid w:val="001478C8"/>
    <w:rsid w:val="00150285"/>
    <w:rsid w:val="00165311"/>
    <w:rsid w:val="00165C12"/>
    <w:rsid w:val="00166A24"/>
    <w:rsid w:val="00170B86"/>
    <w:rsid w:val="00172894"/>
    <w:rsid w:val="00174685"/>
    <w:rsid w:val="00174914"/>
    <w:rsid w:val="001901CB"/>
    <w:rsid w:val="00190368"/>
    <w:rsid w:val="00191997"/>
    <w:rsid w:val="00196D8C"/>
    <w:rsid w:val="00197FB5"/>
    <w:rsid w:val="001A12AE"/>
    <w:rsid w:val="001A1506"/>
    <w:rsid w:val="001A7B01"/>
    <w:rsid w:val="001C5DCB"/>
    <w:rsid w:val="001D5CCC"/>
    <w:rsid w:val="001E61A5"/>
    <w:rsid w:val="001F24A4"/>
    <w:rsid w:val="001F2FD4"/>
    <w:rsid w:val="00201B30"/>
    <w:rsid w:val="00203AD2"/>
    <w:rsid w:val="00213467"/>
    <w:rsid w:val="00221E71"/>
    <w:rsid w:val="00222E57"/>
    <w:rsid w:val="002236BE"/>
    <w:rsid w:val="0022558C"/>
    <w:rsid w:val="00225A02"/>
    <w:rsid w:val="002266BF"/>
    <w:rsid w:val="0022766C"/>
    <w:rsid w:val="002277B5"/>
    <w:rsid w:val="00232AD9"/>
    <w:rsid w:val="0023455E"/>
    <w:rsid w:val="00235050"/>
    <w:rsid w:val="002373C6"/>
    <w:rsid w:val="002403D1"/>
    <w:rsid w:val="00242A87"/>
    <w:rsid w:val="00253C1C"/>
    <w:rsid w:val="002568B3"/>
    <w:rsid w:val="00262D84"/>
    <w:rsid w:val="00264A44"/>
    <w:rsid w:val="00267F69"/>
    <w:rsid w:val="00275A2B"/>
    <w:rsid w:val="00277589"/>
    <w:rsid w:val="00293779"/>
    <w:rsid w:val="00295571"/>
    <w:rsid w:val="00295778"/>
    <w:rsid w:val="002A09C3"/>
    <w:rsid w:val="002A5B47"/>
    <w:rsid w:val="002A6923"/>
    <w:rsid w:val="002B24A1"/>
    <w:rsid w:val="002B2916"/>
    <w:rsid w:val="002C0EDF"/>
    <w:rsid w:val="002C643A"/>
    <w:rsid w:val="002D1123"/>
    <w:rsid w:val="002E0646"/>
    <w:rsid w:val="002E42F4"/>
    <w:rsid w:val="002E5EC3"/>
    <w:rsid w:val="00305476"/>
    <w:rsid w:val="0032748F"/>
    <w:rsid w:val="00330B4B"/>
    <w:rsid w:val="00336373"/>
    <w:rsid w:val="00343098"/>
    <w:rsid w:val="00346DF7"/>
    <w:rsid w:val="00351237"/>
    <w:rsid w:val="0036360E"/>
    <w:rsid w:val="00367D37"/>
    <w:rsid w:val="00370DB6"/>
    <w:rsid w:val="00370FAD"/>
    <w:rsid w:val="003727B1"/>
    <w:rsid w:val="00375E7C"/>
    <w:rsid w:val="00376C6A"/>
    <w:rsid w:val="00385DF3"/>
    <w:rsid w:val="00394067"/>
    <w:rsid w:val="003A7589"/>
    <w:rsid w:val="003B57BF"/>
    <w:rsid w:val="003B6DFC"/>
    <w:rsid w:val="003B6F3E"/>
    <w:rsid w:val="003C3F8B"/>
    <w:rsid w:val="003D3608"/>
    <w:rsid w:val="003D3E13"/>
    <w:rsid w:val="003D4B25"/>
    <w:rsid w:val="003E037E"/>
    <w:rsid w:val="003E7B35"/>
    <w:rsid w:val="003F1F26"/>
    <w:rsid w:val="00407FEE"/>
    <w:rsid w:val="004217C9"/>
    <w:rsid w:val="00422807"/>
    <w:rsid w:val="004300F7"/>
    <w:rsid w:val="004352A7"/>
    <w:rsid w:val="00440DF8"/>
    <w:rsid w:val="00440FFA"/>
    <w:rsid w:val="0044156B"/>
    <w:rsid w:val="00442837"/>
    <w:rsid w:val="0044650C"/>
    <w:rsid w:val="0044689B"/>
    <w:rsid w:val="00452638"/>
    <w:rsid w:val="00466DC5"/>
    <w:rsid w:val="00467670"/>
    <w:rsid w:val="0048224A"/>
    <w:rsid w:val="00484B85"/>
    <w:rsid w:val="00491D1F"/>
    <w:rsid w:val="004A0ECA"/>
    <w:rsid w:val="004B30FA"/>
    <w:rsid w:val="004B3B1E"/>
    <w:rsid w:val="004D0F3A"/>
    <w:rsid w:val="004D2EB4"/>
    <w:rsid w:val="004D311F"/>
    <w:rsid w:val="004D48F6"/>
    <w:rsid w:val="004F0005"/>
    <w:rsid w:val="004F6F09"/>
    <w:rsid w:val="00501A17"/>
    <w:rsid w:val="005023E8"/>
    <w:rsid w:val="00503FF8"/>
    <w:rsid w:val="0050564D"/>
    <w:rsid w:val="005122AE"/>
    <w:rsid w:val="0051742A"/>
    <w:rsid w:val="005318A9"/>
    <w:rsid w:val="00533EA6"/>
    <w:rsid w:val="00542755"/>
    <w:rsid w:val="005462F1"/>
    <w:rsid w:val="00546579"/>
    <w:rsid w:val="0055052B"/>
    <w:rsid w:val="00553F1C"/>
    <w:rsid w:val="00555051"/>
    <w:rsid w:val="00555078"/>
    <w:rsid w:val="0056315D"/>
    <w:rsid w:val="00566B6B"/>
    <w:rsid w:val="00566C87"/>
    <w:rsid w:val="0057008C"/>
    <w:rsid w:val="005712EA"/>
    <w:rsid w:val="00571A36"/>
    <w:rsid w:val="00575DCB"/>
    <w:rsid w:val="00580BFA"/>
    <w:rsid w:val="005866BD"/>
    <w:rsid w:val="005A0CB1"/>
    <w:rsid w:val="005A2459"/>
    <w:rsid w:val="005A5972"/>
    <w:rsid w:val="005C2D2B"/>
    <w:rsid w:val="005C4502"/>
    <w:rsid w:val="005D6BA9"/>
    <w:rsid w:val="005E3496"/>
    <w:rsid w:val="005F0E24"/>
    <w:rsid w:val="005F466D"/>
    <w:rsid w:val="005F6148"/>
    <w:rsid w:val="005F6961"/>
    <w:rsid w:val="005F6C0E"/>
    <w:rsid w:val="005F7DE7"/>
    <w:rsid w:val="0060466E"/>
    <w:rsid w:val="00630417"/>
    <w:rsid w:val="00630BC9"/>
    <w:rsid w:val="00642FA4"/>
    <w:rsid w:val="0064370C"/>
    <w:rsid w:val="00643CD9"/>
    <w:rsid w:val="00653687"/>
    <w:rsid w:val="006575CD"/>
    <w:rsid w:val="00662807"/>
    <w:rsid w:val="0066410B"/>
    <w:rsid w:val="006656A4"/>
    <w:rsid w:val="00670583"/>
    <w:rsid w:val="0067382C"/>
    <w:rsid w:val="00674E82"/>
    <w:rsid w:val="00675AF3"/>
    <w:rsid w:val="006821E1"/>
    <w:rsid w:val="00682ED2"/>
    <w:rsid w:val="006A4EBA"/>
    <w:rsid w:val="006A60A9"/>
    <w:rsid w:val="006A68F1"/>
    <w:rsid w:val="006B38DF"/>
    <w:rsid w:val="006B5732"/>
    <w:rsid w:val="006C5CE9"/>
    <w:rsid w:val="006D1D47"/>
    <w:rsid w:val="006D5EF1"/>
    <w:rsid w:val="006E0278"/>
    <w:rsid w:val="006E1823"/>
    <w:rsid w:val="006E183D"/>
    <w:rsid w:val="006E4D26"/>
    <w:rsid w:val="00703011"/>
    <w:rsid w:val="00704683"/>
    <w:rsid w:val="00704919"/>
    <w:rsid w:val="00716FB0"/>
    <w:rsid w:val="00717AE5"/>
    <w:rsid w:val="00717E09"/>
    <w:rsid w:val="00725B07"/>
    <w:rsid w:val="00730A60"/>
    <w:rsid w:val="00740B58"/>
    <w:rsid w:val="00750AF9"/>
    <w:rsid w:val="00764940"/>
    <w:rsid w:val="007656C6"/>
    <w:rsid w:val="00766CF4"/>
    <w:rsid w:val="0076769C"/>
    <w:rsid w:val="007756FC"/>
    <w:rsid w:val="00786BAB"/>
    <w:rsid w:val="00797D26"/>
    <w:rsid w:val="007C278D"/>
    <w:rsid w:val="007E5FC3"/>
    <w:rsid w:val="007E707E"/>
    <w:rsid w:val="008047CA"/>
    <w:rsid w:val="00805223"/>
    <w:rsid w:val="008125A5"/>
    <w:rsid w:val="00816628"/>
    <w:rsid w:val="00816F19"/>
    <w:rsid w:val="00821501"/>
    <w:rsid w:val="008275C8"/>
    <w:rsid w:val="00833DB5"/>
    <w:rsid w:val="008544FD"/>
    <w:rsid w:val="00856C80"/>
    <w:rsid w:val="00865547"/>
    <w:rsid w:val="0087463B"/>
    <w:rsid w:val="00874A17"/>
    <w:rsid w:val="00880679"/>
    <w:rsid w:val="00880CEC"/>
    <w:rsid w:val="00881A98"/>
    <w:rsid w:val="008838C5"/>
    <w:rsid w:val="00886067"/>
    <w:rsid w:val="00895C76"/>
    <w:rsid w:val="008966A8"/>
    <w:rsid w:val="008A171E"/>
    <w:rsid w:val="008B23C8"/>
    <w:rsid w:val="008C41AE"/>
    <w:rsid w:val="008C6116"/>
    <w:rsid w:val="008C7926"/>
    <w:rsid w:val="008D2BC5"/>
    <w:rsid w:val="008D639C"/>
    <w:rsid w:val="008E1D81"/>
    <w:rsid w:val="0091070A"/>
    <w:rsid w:val="00912889"/>
    <w:rsid w:val="00917AF5"/>
    <w:rsid w:val="00920016"/>
    <w:rsid w:val="009224B4"/>
    <w:rsid w:val="00923B35"/>
    <w:rsid w:val="00924345"/>
    <w:rsid w:val="0093114C"/>
    <w:rsid w:val="00954477"/>
    <w:rsid w:val="00960F7D"/>
    <w:rsid w:val="00961970"/>
    <w:rsid w:val="00962A34"/>
    <w:rsid w:val="00965654"/>
    <w:rsid w:val="009769F0"/>
    <w:rsid w:val="00981A31"/>
    <w:rsid w:val="009854BB"/>
    <w:rsid w:val="009900CF"/>
    <w:rsid w:val="00992EFE"/>
    <w:rsid w:val="00995C2F"/>
    <w:rsid w:val="009A1700"/>
    <w:rsid w:val="009A1EEA"/>
    <w:rsid w:val="009B38E9"/>
    <w:rsid w:val="009C202A"/>
    <w:rsid w:val="009C25B1"/>
    <w:rsid w:val="009C3112"/>
    <w:rsid w:val="009C33CC"/>
    <w:rsid w:val="009C5216"/>
    <w:rsid w:val="009D7968"/>
    <w:rsid w:val="009E0701"/>
    <w:rsid w:val="009E73FF"/>
    <w:rsid w:val="00A00852"/>
    <w:rsid w:val="00A017BB"/>
    <w:rsid w:val="00A053D1"/>
    <w:rsid w:val="00A06DE9"/>
    <w:rsid w:val="00A0776B"/>
    <w:rsid w:val="00A07B8A"/>
    <w:rsid w:val="00A111FA"/>
    <w:rsid w:val="00A1594D"/>
    <w:rsid w:val="00A23FB5"/>
    <w:rsid w:val="00A258BA"/>
    <w:rsid w:val="00A25E80"/>
    <w:rsid w:val="00A371DD"/>
    <w:rsid w:val="00A40B13"/>
    <w:rsid w:val="00A41132"/>
    <w:rsid w:val="00A4359B"/>
    <w:rsid w:val="00A44BAA"/>
    <w:rsid w:val="00A52896"/>
    <w:rsid w:val="00A537DC"/>
    <w:rsid w:val="00A54BFB"/>
    <w:rsid w:val="00A55F5C"/>
    <w:rsid w:val="00A708F6"/>
    <w:rsid w:val="00A804A1"/>
    <w:rsid w:val="00A81B67"/>
    <w:rsid w:val="00A83C24"/>
    <w:rsid w:val="00A90669"/>
    <w:rsid w:val="00AA6FC9"/>
    <w:rsid w:val="00AB2B30"/>
    <w:rsid w:val="00AB30DA"/>
    <w:rsid w:val="00AB34A0"/>
    <w:rsid w:val="00AB39BA"/>
    <w:rsid w:val="00AB3C1E"/>
    <w:rsid w:val="00AC17B7"/>
    <w:rsid w:val="00AC4665"/>
    <w:rsid w:val="00AC5D4F"/>
    <w:rsid w:val="00AC5E0A"/>
    <w:rsid w:val="00AD4E7A"/>
    <w:rsid w:val="00AD62F7"/>
    <w:rsid w:val="00AE06B3"/>
    <w:rsid w:val="00AE4A25"/>
    <w:rsid w:val="00AF2AA1"/>
    <w:rsid w:val="00AF4377"/>
    <w:rsid w:val="00B01D61"/>
    <w:rsid w:val="00B03C72"/>
    <w:rsid w:val="00B05C57"/>
    <w:rsid w:val="00B0711E"/>
    <w:rsid w:val="00B15664"/>
    <w:rsid w:val="00B23621"/>
    <w:rsid w:val="00B26694"/>
    <w:rsid w:val="00B3260C"/>
    <w:rsid w:val="00B36812"/>
    <w:rsid w:val="00B431AB"/>
    <w:rsid w:val="00B45E21"/>
    <w:rsid w:val="00B46E26"/>
    <w:rsid w:val="00B81CC5"/>
    <w:rsid w:val="00B85D26"/>
    <w:rsid w:val="00B86C32"/>
    <w:rsid w:val="00B86F13"/>
    <w:rsid w:val="00B946D9"/>
    <w:rsid w:val="00B962FC"/>
    <w:rsid w:val="00BA11C8"/>
    <w:rsid w:val="00BB2CCF"/>
    <w:rsid w:val="00BB5AB3"/>
    <w:rsid w:val="00BD20C0"/>
    <w:rsid w:val="00BE39A4"/>
    <w:rsid w:val="00BE4768"/>
    <w:rsid w:val="00BE7773"/>
    <w:rsid w:val="00C01B56"/>
    <w:rsid w:val="00C02BB2"/>
    <w:rsid w:val="00C0417B"/>
    <w:rsid w:val="00C14757"/>
    <w:rsid w:val="00C15EAE"/>
    <w:rsid w:val="00C16932"/>
    <w:rsid w:val="00C201D3"/>
    <w:rsid w:val="00C30CCF"/>
    <w:rsid w:val="00C31433"/>
    <w:rsid w:val="00C33714"/>
    <w:rsid w:val="00C43C8D"/>
    <w:rsid w:val="00C66E05"/>
    <w:rsid w:val="00C7447F"/>
    <w:rsid w:val="00C74D2F"/>
    <w:rsid w:val="00C77950"/>
    <w:rsid w:val="00C86019"/>
    <w:rsid w:val="00C95EB8"/>
    <w:rsid w:val="00C96C24"/>
    <w:rsid w:val="00C96C93"/>
    <w:rsid w:val="00C97121"/>
    <w:rsid w:val="00CA16BA"/>
    <w:rsid w:val="00CA7F92"/>
    <w:rsid w:val="00CB7467"/>
    <w:rsid w:val="00CC4F56"/>
    <w:rsid w:val="00CC68E8"/>
    <w:rsid w:val="00CD3CE1"/>
    <w:rsid w:val="00CD429C"/>
    <w:rsid w:val="00CD68E0"/>
    <w:rsid w:val="00CE012E"/>
    <w:rsid w:val="00CE1AFF"/>
    <w:rsid w:val="00CE3CCC"/>
    <w:rsid w:val="00CF1853"/>
    <w:rsid w:val="00D145DF"/>
    <w:rsid w:val="00D15EC5"/>
    <w:rsid w:val="00D20A93"/>
    <w:rsid w:val="00D24EEA"/>
    <w:rsid w:val="00D25778"/>
    <w:rsid w:val="00D306C8"/>
    <w:rsid w:val="00D316FB"/>
    <w:rsid w:val="00D353F7"/>
    <w:rsid w:val="00D52CEA"/>
    <w:rsid w:val="00D5712D"/>
    <w:rsid w:val="00D6238C"/>
    <w:rsid w:val="00D65C01"/>
    <w:rsid w:val="00D81329"/>
    <w:rsid w:val="00D8142D"/>
    <w:rsid w:val="00D931A7"/>
    <w:rsid w:val="00D95016"/>
    <w:rsid w:val="00DA4CCA"/>
    <w:rsid w:val="00DA7819"/>
    <w:rsid w:val="00DC15B0"/>
    <w:rsid w:val="00DD48E4"/>
    <w:rsid w:val="00DD5234"/>
    <w:rsid w:val="00DD5C0A"/>
    <w:rsid w:val="00DE0A85"/>
    <w:rsid w:val="00DF34E5"/>
    <w:rsid w:val="00DF3895"/>
    <w:rsid w:val="00E10C36"/>
    <w:rsid w:val="00E15699"/>
    <w:rsid w:val="00E210BD"/>
    <w:rsid w:val="00E25F70"/>
    <w:rsid w:val="00E353A5"/>
    <w:rsid w:val="00E4035F"/>
    <w:rsid w:val="00E427A2"/>
    <w:rsid w:val="00E42C62"/>
    <w:rsid w:val="00E4595D"/>
    <w:rsid w:val="00E5620C"/>
    <w:rsid w:val="00E56855"/>
    <w:rsid w:val="00E57C0C"/>
    <w:rsid w:val="00E73D40"/>
    <w:rsid w:val="00E81CDE"/>
    <w:rsid w:val="00E85149"/>
    <w:rsid w:val="00E87E8A"/>
    <w:rsid w:val="00E91C05"/>
    <w:rsid w:val="00E920AE"/>
    <w:rsid w:val="00E93619"/>
    <w:rsid w:val="00E93C88"/>
    <w:rsid w:val="00EA171E"/>
    <w:rsid w:val="00EA1DDF"/>
    <w:rsid w:val="00EA2283"/>
    <w:rsid w:val="00EA3E25"/>
    <w:rsid w:val="00EB32B7"/>
    <w:rsid w:val="00EB7A17"/>
    <w:rsid w:val="00EC5066"/>
    <w:rsid w:val="00EC506E"/>
    <w:rsid w:val="00EC6938"/>
    <w:rsid w:val="00EC7A3E"/>
    <w:rsid w:val="00ED6BE2"/>
    <w:rsid w:val="00EE0F6B"/>
    <w:rsid w:val="00EE26B9"/>
    <w:rsid w:val="00EE7AFD"/>
    <w:rsid w:val="00F02C45"/>
    <w:rsid w:val="00F1111A"/>
    <w:rsid w:val="00F238E3"/>
    <w:rsid w:val="00F2736C"/>
    <w:rsid w:val="00F27959"/>
    <w:rsid w:val="00F37FDF"/>
    <w:rsid w:val="00F47308"/>
    <w:rsid w:val="00F50359"/>
    <w:rsid w:val="00F50C58"/>
    <w:rsid w:val="00F514B8"/>
    <w:rsid w:val="00F5738C"/>
    <w:rsid w:val="00F62A4A"/>
    <w:rsid w:val="00F75546"/>
    <w:rsid w:val="00F86653"/>
    <w:rsid w:val="00F86D50"/>
    <w:rsid w:val="00FA1308"/>
    <w:rsid w:val="00FA3556"/>
    <w:rsid w:val="00FB096D"/>
    <w:rsid w:val="00FB1618"/>
    <w:rsid w:val="00FC0086"/>
    <w:rsid w:val="00FC271A"/>
    <w:rsid w:val="00FC2D21"/>
    <w:rsid w:val="00FD1962"/>
    <w:rsid w:val="00FD2BAC"/>
    <w:rsid w:val="00FD2D3A"/>
    <w:rsid w:val="00FE1262"/>
    <w:rsid w:val="00FF0877"/>
    <w:rsid w:val="00FF1C59"/>
    <w:rsid w:val="00FF63D6"/>
    <w:rsid w:val="00FF68D4"/>
    <w:rsid w:val="123675AC"/>
    <w:rsid w:val="35D4CE56"/>
    <w:rsid w:val="37921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9FA53"/>
  <w15:docId w15:val="{340F4948-6C2B-4A04-BA41-A96D70400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69C"/>
  </w:style>
  <w:style w:type="paragraph" w:styleId="Heading1">
    <w:name w:val="heading 1"/>
    <w:basedOn w:val="Normal"/>
    <w:next w:val="Normal"/>
    <w:link w:val="Heading1Char"/>
    <w:uiPriority w:val="9"/>
    <w:qFormat/>
    <w:rsid w:val="000E5A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69C"/>
    <w:pPr>
      <w:ind w:left="720"/>
      <w:contextualSpacing/>
    </w:pPr>
  </w:style>
  <w:style w:type="table" w:styleId="TableGrid">
    <w:name w:val="Table Grid"/>
    <w:basedOn w:val="TableNormal"/>
    <w:uiPriority w:val="59"/>
    <w:rsid w:val="00D14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E5AB1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5AB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75DCB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32AD9"/>
    <w:rPr>
      <w:b/>
      <w:bCs/>
    </w:rPr>
  </w:style>
  <w:style w:type="character" w:styleId="Emphasis">
    <w:name w:val="Emphasis"/>
    <w:basedOn w:val="DefaultParagraphFont"/>
    <w:uiPriority w:val="20"/>
    <w:qFormat/>
    <w:rsid w:val="00D931A7"/>
    <w:rPr>
      <w:i/>
      <w:iCs/>
    </w:rPr>
  </w:style>
  <w:style w:type="character" w:customStyle="1" w:styleId="apple-converted-space">
    <w:name w:val="apple-converted-space"/>
    <w:basedOn w:val="DefaultParagraphFont"/>
    <w:rsid w:val="006E1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65CA4-3117-4360-BB55-D74B1728F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783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rienne</dc:creator>
  <cp:lastModifiedBy>Kerry</cp:lastModifiedBy>
  <cp:revision>8</cp:revision>
  <dcterms:created xsi:type="dcterms:W3CDTF">2019-10-09T00:19:00Z</dcterms:created>
  <dcterms:modified xsi:type="dcterms:W3CDTF">2019-10-10T01:54:00Z</dcterms:modified>
</cp:coreProperties>
</file>